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rsidR="00AD00A7" w:rsidRDefault="009E5AE7">
      <w:pPr>
        <w:pStyle w:val="Header"/>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Header"/>
        <w:tabs>
          <w:tab w:val="clear" w:pos="4536"/>
          <w:tab w:val="left" w:pos="1910"/>
        </w:tabs>
        <w:ind w:left="1800" w:hanging="1800"/>
        <w:jc w:val="both"/>
        <w:rPr>
          <w:rFonts w:eastAsiaTheme="minorEastAsia"/>
          <w:sz w:val="22"/>
          <w:szCs w:val="22"/>
          <w:lang w:val="en-GB" w:eastAsia="zh-CN"/>
        </w:rPr>
      </w:pPr>
    </w:p>
    <w:p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w:t>
      </w:r>
      <w:proofErr w:type="gramStart"/>
      <w:r>
        <w:rPr>
          <w:rFonts w:cs="Arial"/>
          <w:sz w:val="22"/>
          <w:szCs w:val="22"/>
        </w:rPr>
        <w:t>035][</w:t>
      </w:r>
      <w:proofErr w:type="gramEnd"/>
      <w:r>
        <w:rPr>
          <w:rFonts w:cs="Arial"/>
          <w:sz w:val="22"/>
          <w:szCs w:val="22"/>
        </w:rPr>
        <w:t>IIOT] Deprioritized transmissions</w:t>
      </w:r>
    </w:p>
    <w:p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Heading1"/>
        <w:jc w:val="both"/>
        <w:rPr>
          <w:szCs w:val="28"/>
        </w:rPr>
      </w:pPr>
      <w:bookmarkStart w:id="3" w:name="_Ref528762725"/>
      <w:r>
        <w:rPr>
          <w:szCs w:val="28"/>
        </w:rPr>
        <w:t>Introduction</w:t>
      </w:r>
      <w:bookmarkEnd w:id="3"/>
    </w:p>
    <w:p w:rsidR="00AD00A7" w:rsidRDefault="009E5AE7">
      <w:pPr>
        <w:pStyle w:val="BodyText"/>
      </w:pPr>
      <w:bookmarkStart w:id="4" w:name="OLE_LINK1"/>
      <w:bookmarkStart w:id="5" w:name="OLE_LINK2"/>
      <w:r>
        <w:rPr>
          <w:rFonts w:eastAsia="SimSun"/>
          <w:lang w:eastAsia="zh-CN"/>
        </w:rPr>
        <w:t>This contribution provides the report of the email discussion [</w:t>
      </w:r>
      <w:proofErr w:type="gramStart"/>
      <w:r>
        <w:rPr>
          <w:rFonts w:eastAsia="SimSun"/>
          <w:lang w:eastAsia="zh-CN"/>
        </w:rPr>
        <w:t>035][</w:t>
      </w:r>
      <w:proofErr w:type="gramEnd"/>
      <w:r>
        <w:rPr>
          <w:rFonts w:eastAsia="SimSun"/>
          <w:lang w:eastAsia="zh-CN"/>
        </w:rPr>
        <w:t xml:space="preserve">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rsidR="00AD00A7" w:rsidRDefault="009E5AE7">
      <w:pPr>
        <w:pStyle w:val="BodyText"/>
        <w:numPr>
          <w:ilvl w:val="0"/>
          <w:numId w:val="8"/>
        </w:numPr>
        <w:rPr>
          <w:rFonts w:eastAsia="SimSun"/>
          <w:lang w:eastAsia="zh-CN"/>
        </w:rPr>
      </w:pPr>
      <w:r>
        <w:rPr>
          <w:rFonts w:eastAsia="SimSun"/>
          <w:lang w:eastAsia="zh-CN"/>
        </w:rPr>
        <w:t>Expecting easy agreement</w:t>
      </w:r>
    </w:p>
    <w:p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rsidR="00AD00A7" w:rsidRDefault="009E5AE7">
      <w:pPr>
        <w:pStyle w:val="Heading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Caption"/>
        <w:numPr>
          <w:ilvl w:val="0"/>
          <w:numId w:val="9"/>
        </w:numPr>
        <w:rPr>
          <w:bCs/>
          <w:lang w:val="en-US"/>
        </w:rPr>
      </w:pPr>
      <w:r>
        <w:rPr>
          <w:bCs/>
          <w:lang w:val="en-US"/>
        </w:rPr>
        <w:t>Support UE autonomous retransmission on different CG configuration: 3</w:t>
      </w:r>
    </w:p>
    <w:p w:rsidR="00AD00A7" w:rsidRDefault="009E5AE7">
      <w:pPr>
        <w:pStyle w:val="ListParagraph"/>
        <w:numPr>
          <w:ilvl w:val="0"/>
          <w:numId w:val="9"/>
        </w:numPr>
      </w:pPr>
      <w:r>
        <w:t>Not support: 10</w:t>
      </w:r>
    </w:p>
    <w:p w:rsidR="00AD00A7" w:rsidRDefault="009E5AE7">
      <w:pPr>
        <w:pStyle w:val="Caption"/>
        <w:rPr>
          <w:bCs/>
        </w:rPr>
      </w:pPr>
      <w:r>
        <w:rPr>
          <w:bCs/>
        </w:rPr>
        <w:t>This issue seems not much controversial and a possible agreement could be attempted:</w:t>
      </w:r>
    </w:p>
    <w:p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lang w:eastAsia="zh-CN"/>
              </w:rPr>
              <w:t>H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145286">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hint="eastAsia"/>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hint="eastAsia"/>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hint="eastAsia"/>
                <w:lang w:eastAsia="ko-KR"/>
              </w:rPr>
            </w:pPr>
          </w:p>
        </w:tc>
        <w:tc>
          <w:tcPr>
            <w:tcW w:w="810" w:type="dxa"/>
            <w:vAlign w:val="center"/>
          </w:tcPr>
          <w:p w:rsidR="00E3475F" w:rsidRDefault="00E3475F" w:rsidP="00BF3511">
            <w:pPr>
              <w:spacing w:before="60" w:after="60"/>
              <w:rPr>
                <w:rFonts w:eastAsia="Malgun Gothic" w:cs="Arial" w:hint="eastAsia"/>
                <w:lang w:eastAsia="ko-KR"/>
              </w:rPr>
            </w:pPr>
          </w:p>
        </w:tc>
        <w:tc>
          <w:tcPr>
            <w:tcW w:w="6263" w:type="dxa"/>
            <w:vAlign w:val="center"/>
          </w:tcPr>
          <w:p w:rsidR="00E3475F" w:rsidRDefault="00E3475F" w:rsidP="00BF3511">
            <w:pPr>
              <w:rPr>
                <w:rFonts w:cs="Arial"/>
              </w:rPr>
            </w:pPr>
          </w:p>
        </w:tc>
      </w:tr>
    </w:tbl>
    <w:p w:rsidR="00AD00A7" w:rsidRDefault="00AD00A7">
      <w:pPr>
        <w:rPr>
          <w:lang w:val="en-GB"/>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Caption"/>
        <w:numPr>
          <w:ilvl w:val="0"/>
          <w:numId w:val="9"/>
        </w:numPr>
        <w:rPr>
          <w:bCs/>
          <w:lang w:val="en-US"/>
        </w:rPr>
      </w:pPr>
      <w:r>
        <w:rPr>
          <w:bCs/>
          <w:lang w:val="en-US"/>
        </w:rPr>
        <w:t>Support: 1</w:t>
      </w:r>
    </w:p>
    <w:p w:rsidR="00AD00A7" w:rsidRDefault="009E5AE7">
      <w:pPr>
        <w:pStyle w:val="ListParagraph"/>
        <w:numPr>
          <w:ilvl w:val="0"/>
          <w:numId w:val="9"/>
        </w:numPr>
      </w:pPr>
      <w:r>
        <w:t>Not support: 5</w:t>
      </w:r>
    </w:p>
    <w:p w:rsidR="00AD00A7" w:rsidRDefault="009E5AE7">
      <w:pPr>
        <w:pStyle w:val="Caption"/>
        <w:rPr>
          <w:bCs/>
        </w:rPr>
      </w:pPr>
      <w:r>
        <w:rPr>
          <w:bCs/>
        </w:rPr>
        <w:t>This issue seems not much controversial and an agreement should be attempted:</w:t>
      </w:r>
    </w:p>
    <w:p w:rsidR="00AD00A7" w:rsidRDefault="009E5AE7">
      <w:pPr>
        <w:pStyle w:val="Caption"/>
        <w:rPr>
          <w:b/>
          <w:bCs/>
        </w:rPr>
      </w:pPr>
      <w:bookmarkStart w:id="7"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7"/>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145286">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hint="eastAsia"/>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hint="eastAsia"/>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hint="eastAsia"/>
                <w:lang w:eastAsia="ko-KR"/>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hint="eastAsia"/>
                <w:lang w:eastAsia="ko-KR"/>
              </w:rPr>
            </w:pPr>
          </w:p>
        </w:tc>
        <w:tc>
          <w:tcPr>
            <w:tcW w:w="810" w:type="dxa"/>
            <w:vAlign w:val="center"/>
          </w:tcPr>
          <w:p w:rsidR="00E3475F" w:rsidRDefault="00E3475F" w:rsidP="00BF3511">
            <w:pPr>
              <w:spacing w:before="60" w:after="60"/>
              <w:rPr>
                <w:rFonts w:eastAsia="Malgun Gothic" w:cs="Arial" w:hint="eastAsia"/>
                <w:lang w:eastAsia="ko-KR"/>
              </w:rPr>
            </w:pPr>
          </w:p>
        </w:tc>
        <w:tc>
          <w:tcPr>
            <w:tcW w:w="6263" w:type="dxa"/>
            <w:vAlign w:val="center"/>
          </w:tcPr>
          <w:p w:rsidR="00E3475F" w:rsidRDefault="00E3475F" w:rsidP="00BF3511">
            <w:pPr>
              <w:spacing w:before="60" w:after="60"/>
              <w:rPr>
                <w:rFonts w:eastAsia="Malgun Gothic" w:cs="Arial" w:hint="eastAsia"/>
                <w:lang w:eastAsia="ko-KR"/>
              </w:rPr>
            </w:pPr>
          </w:p>
        </w:tc>
      </w:tr>
    </w:tbl>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lastRenderedPageBreak/>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MediaTek</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rsidR="00AD00A7" w:rsidRDefault="009E5AE7">
            <w:pPr>
              <w:spacing w:before="60" w:after="60"/>
              <w:rPr>
                <w:rFonts w:eastAsia="SimSun" w:cs="Arial"/>
                <w:lang w:eastAsia="zh-CN"/>
              </w:rPr>
            </w:pPr>
            <w:r>
              <w:rPr>
                <w:rFonts w:eastAsia="SimSun" w:cs="Arial" w:hint="eastAsia"/>
                <w:lang w:eastAsia="zh-CN"/>
              </w:rPr>
              <w:t xml:space="preserve">In our understanding, the auto-retransmission is introduced for avoiding the loss of MAC PDU while this timer or counter is introduced for dropping the PDU automatically, the benefit for this timer seems opposed to our basic intention from auto-retransmission. </w:t>
            </w:r>
            <w:proofErr w:type="gramStart"/>
            <w:r>
              <w:rPr>
                <w:rFonts w:eastAsia="SimSun" w:cs="Arial" w:hint="eastAsia"/>
                <w:lang w:eastAsia="zh-CN"/>
              </w:rPr>
              <w:t>Meanwhile ,</w:t>
            </w:r>
            <w:proofErr w:type="gramEnd"/>
            <w:r>
              <w:rPr>
                <w:rFonts w:eastAsia="SimSun" w:cs="Arial" w:hint="eastAsia"/>
                <w:lang w:eastAsia="zh-CN"/>
              </w:rPr>
              <w:t xml:space="preserve"> if MAC PDU is dropped , which means the RLC retransmission will be involved, the benefit from introducing such timer seems not sufficient.</w:t>
            </w:r>
          </w:p>
          <w:p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145286">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05" w:type="dxa"/>
            <w:gridSpan w:val="2"/>
            <w:vAlign w:val="center"/>
          </w:tcPr>
          <w:p w:rsidR="009F5DB3" w:rsidRPr="00C23871" w:rsidRDefault="009F5DB3" w:rsidP="00145286">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145286">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bookmarkStart w:id="8"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after="120"/>
        <w:rPr>
          <w:i/>
          <w:lang w:val="en-GB"/>
        </w:rPr>
      </w:pPr>
    </w:p>
    <w:p w:rsidR="00AD00A7" w:rsidRDefault="009E5AE7">
      <w:pPr>
        <w:spacing w:after="120"/>
        <w:rPr>
          <w:i/>
          <w:lang w:val="en-GB"/>
        </w:rPr>
      </w:pPr>
      <w:r>
        <w:rPr>
          <w:i/>
          <w:lang w:val="en-GB"/>
        </w:rPr>
        <w:t>Q4: If the answer to Q3 is Yes,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8"/>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to stick with the same mechanism for </w:t>
            </w:r>
            <w:proofErr w:type="spellStart"/>
            <w:r>
              <w:rPr>
                <w:rFonts w:cs="Arial"/>
              </w:rPr>
              <w:t>IIoT</w:t>
            </w:r>
            <w:proofErr w:type="spellEnd"/>
            <w:r>
              <w:rPr>
                <w:rFonts w:cs="Arial"/>
              </w:rPr>
              <w: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Either a timer or a counter seems the simplest approach. No strong view though between timer or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 xml:space="preserve">If the retransmission times shall be limited, we slightly prefer using timer to control </w:t>
            </w:r>
            <w:proofErr w:type="spellStart"/>
            <w:r>
              <w:rPr>
                <w:rFonts w:eastAsia="SimSun" w:cs="Arial" w:hint="eastAsia"/>
                <w:lang w:eastAsia="zh-CN"/>
              </w:rPr>
              <w:t>it.Considering</w:t>
            </w:r>
            <w:proofErr w:type="spellEnd"/>
            <w:r>
              <w:rPr>
                <w:rFonts w:eastAsia="SimSun" w:cs="Arial" w:hint="eastAsia"/>
                <w:lang w:eastAsia="zh-CN"/>
              </w:rPr>
              <w:t xml:space="preserve"> the transmission in IIOT may have delay requirements, there is no need for UE to send a MAC PDU which is </w:t>
            </w:r>
            <w:proofErr w:type="spellStart"/>
            <w:r>
              <w:rPr>
                <w:rFonts w:eastAsia="SimSun" w:cs="Arial" w:hint="eastAsia"/>
                <w:lang w:eastAsia="zh-CN"/>
              </w:rPr>
              <w:t>over due</w:t>
            </w:r>
            <w:proofErr w:type="spellEnd"/>
            <w:r>
              <w:rPr>
                <w:rFonts w:eastAsia="SimSun" w:cs="Arial" w:hint="eastAsia"/>
                <w:lang w:eastAsia="zh-CN"/>
              </w:rPr>
              <w:t>.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rsidR="00B8443B" w:rsidRPr="001963E2" w:rsidRDefault="00B8443B" w:rsidP="00B8443B">
            <w:pPr>
              <w:rPr>
                <w:rFonts w:cs="Arial"/>
              </w:rPr>
            </w:pPr>
            <w:r w:rsidRPr="001963E2">
              <w:rPr>
                <w:rFonts w:cs="Arial"/>
              </w:rPr>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pStyle w:val="Caption"/>
        <w:rPr>
          <w:b/>
          <w:bCs/>
          <w:lang w:val="en-US"/>
        </w:rPr>
      </w:pP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r>
        <w:rPr>
          <w:rFonts w:eastAsia="MS Mincho"/>
          <w:color w:val="C00000"/>
          <w:szCs w:val="20"/>
          <w:lang w:val="en-GB" w:eastAsia="en-GB"/>
        </w:rPr>
        <w:t>a.</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r>
        <w:rPr>
          <w:rFonts w:eastAsia="MS Mincho"/>
          <w:color w:val="C00000"/>
          <w:szCs w:val="20"/>
          <w:lang w:val="en-GB" w:eastAsia="en-GB"/>
        </w:rPr>
        <w:t>b.</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a or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MediaTek</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proofErr w:type="spellStart"/>
            <w:r w:rsidRPr="00954354">
              <w:rPr>
                <w:rFonts w:eastAsia="Malgun Gothic" w:cs="Arial"/>
                <w:lang w:eastAsia="ko-KR"/>
              </w:rPr>
              <w:t>signalling</w:t>
            </w:r>
            <w:proofErr w:type="spellEnd"/>
            <w:r w:rsidRPr="00954354">
              <w:rPr>
                <w:rFonts w:eastAsia="Malgun Gothic" w:cs="Arial"/>
                <w:lang w:eastAsia="ko-KR"/>
              </w:rPr>
              <w:t xml:space="preserve">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lastRenderedPageBreak/>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before="40"/>
        <w:rPr>
          <w:szCs w:val="20"/>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ListParagraph"/>
        <w:numPr>
          <w:ilvl w:val="0"/>
          <w:numId w:val="10"/>
        </w:numPr>
      </w:pPr>
      <w:r>
        <w:t>2 companies suggest specifying explicit timers/time restrictions by which either the CG or DG can be used.</w:t>
      </w:r>
    </w:p>
    <w:p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2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ListParagraph"/>
        <w:numPr>
          <w:ilvl w:val="0"/>
          <w:numId w:val="11"/>
        </w:numPr>
        <w:spacing w:before="40"/>
        <w:rPr>
          <w:bCs/>
        </w:rPr>
      </w:pPr>
      <w:r>
        <w:rPr>
          <w:bCs/>
        </w:rPr>
        <w:t>Option 1: No need to capture anything</w:t>
      </w:r>
    </w:p>
    <w:p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ListParagraph"/>
        <w:numPr>
          <w:ilvl w:val="0"/>
          <w:numId w:val="11"/>
        </w:numPr>
        <w:spacing w:before="40"/>
        <w:rPr>
          <w:bCs/>
        </w:rPr>
      </w:pPr>
      <w:r>
        <w:t>Option 3: Capture explicit timer(s)</w:t>
      </w:r>
    </w:p>
    <w:p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ListParagraph"/>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 xml:space="preserve">We don’t need to specify anything, a proper UE-implementation should know how much time it needs (following RAN1 </w:t>
            </w:r>
            <w:proofErr w:type="gramStart"/>
            <w:r>
              <w:rPr>
                <w:rFonts w:cs="Arial"/>
              </w:rPr>
              <w:t>spec. )</w:t>
            </w:r>
            <w:proofErr w:type="gramEnd"/>
            <w:r>
              <w:rPr>
                <w:rFonts w:cs="Arial"/>
              </w:rPr>
              <w:t xml:space="preserve">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lastRenderedPageBreak/>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 xml:space="preserve">We think the auto-retransmission of MAC PDU is a special kind </w:t>
            </w:r>
            <w:proofErr w:type="gramStart"/>
            <w:r>
              <w:rPr>
                <w:rFonts w:eastAsia="SimSun" w:cs="Arial" w:hint="eastAsia"/>
                <w:lang w:eastAsia="zh-CN"/>
              </w:rPr>
              <w:t>LCP ,</w:t>
            </w:r>
            <w:proofErr w:type="gramEnd"/>
            <w:r>
              <w:rPr>
                <w:rFonts w:eastAsia="SimSun" w:cs="Arial" w:hint="eastAsia"/>
                <w:lang w:eastAsia="zh-CN"/>
              </w:rPr>
              <w:t xml:space="preserve">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before="40"/>
      </w:pPr>
    </w:p>
    <w:p w:rsidR="00AD00A7" w:rsidRDefault="00AD00A7"/>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w:t>
      </w:r>
      <w:proofErr w:type="spellStart"/>
      <w:r>
        <w:rPr>
          <w:rFonts w:ascii="Times New Roman" w:eastAsiaTheme="minorEastAsia" w:hAnsi="Times New Roman" w:cs="Times New Roman"/>
          <w:i/>
          <w:sz w:val="20"/>
          <w:szCs w:val="20"/>
          <w:lang w:eastAsia="zh-CN"/>
        </w:rPr>
        <w:t>the</w:t>
      </w:r>
      <w:proofErr w:type="spellEnd"/>
      <w:r>
        <w:rPr>
          <w:rFonts w:ascii="Times New Roman" w:eastAsiaTheme="minorEastAsia" w:hAnsi="Times New Roman" w:cs="Times New Roman"/>
          <w:i/>
          <w:sz w:val="20"/>
          <w:szCs w:val="20"/>
          <w:lang w:eastAsia="zh-CN"/>
        </w:rPr>
        <w:t xml:space="preserve"> gNB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ListParagraph"/>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rsidR="00AD00A7" w:rsidRDefault="009E5AE7">
            <w:pPr>
              <w:pStyle w:val="ListParagraph"/>
              <w:numPr>
                <w:ilvl w:val="0"/>
                <w:numId w:val="10"/>
              </w:numPr>
              <w:spacing w:before="60" w:after="60"/>
              <w:rPr>
                <w:rFonts w:cs="Arial"/>
              </w:rPr>
            </w:pPr>
            <w:proofErr w:type="spellStart"/>
            <w:r>
              <w:rPr>
                <w:rFonts w:cs="Arial"/>
              </w:rPr>
              <w:t>gNB</w:t>
            </w:r>
            <w:proofErr w:type="spellEnd"/>
            <w:r>
              <w:rPr>
                <w:rFonts w:cs="Arial"/>
              </w:rPr>
              <w:t xml:space="preserve">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allow recovering the PDU using a retransmission grant. This would require that </w:t>
            </w:r>
          </w:p>
          <w:p w:rsidR="00AD00A7" w:rsidRDefault="009E5AE7">
            <w:pPr>
              <w:pStyle w:val="ListParagraph"/>
              <w:numPr>
                <w:ilvl w:val="0"/>
                <w:numId w:val="10"/>
              </w:numPr>
              <w:spacing w:before="60" w:after="60"/>
              <w:rPr>
                <w:rFonts w:cs="Arial"/>
              </w:rPr>
            </w:pPr>
            <w:proofErr w:type="spellStart"/>
            <w:r>
              <w:rPr>
                <w:rFonts w:cs="Arial"/>
              </w:rPr>
              <w:lastRenderedPageBreak/>
              <w:t>deprioritization</w:t>
            </w:r>
            <w:proofErr w:type="spellEnd"/>
            <w:r>
              <w:rPr>
                <w:rFonts w:cs="Arial"/>
              </w:rPr>
              <w:t xml:space="preserve"> empties HARQ buffer if PDU is not generated.</w:t>
            </w:r>
          </w:p>
          <w:p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w:t>
            </w:r>
            <w:proofErr w:type="spellStart"/>
            <w:r>
              <w:rPr>
                <w:rFonts w:eastAsia="SimSun" w:cs="Arial" w:hint="eastAsia"/>
                <w:lang w:eastAsia="zh-CN"/>
              </w:rPr>
              <w:t>retranmission</w:t>
            </w:r>
            <w:proofErr w:type="spellEnd"/>
            <w:r>
              <w:rPr>
                <w:rFonts w:eastAsia="SimSun" w:cs="Arial" w:hint="eastAsia"/>
                <w:lang w:eastAsia="zh-CN"/>
              </w:rPr>
              <w:t xml:space="preserve"> mechanism,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r>
              <w:rPr>
                <w:rFonts w:eastAsia="Malgun Gothic" w:cs="Arial"/>
                <w:lang w:eastAsia="ko-KR"/>
              </w:rPr>
              <w:t>gNB</w:t>
            </w:r>
            <w:proofErr w:type="spellEnd"/>
            <w:r>
              <w:rPr>
                <w:rFonts w:eastAsia="Malgun Gothic" w:cs="Arial"/>
                <w:lang w:eastAsia="ko-KR"/>
              </w:rPr>
              <w:t xml:space="preserve">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pStyle w:val="Caption"/>
        <w:rPr>
          <w:b/>
          <w:bCs/>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ListParagraph"/>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rsidR="00AD00A7" w:rsidRDefault="009E5AE7">
            <w:pPr>
              <w:pStyle w:val="ListParagraph"/>
              <w:numPr>
                <w:ilvl w:val="0"/>
                <w:numId w:val="10"/>
              </w:numPr>
              <w:spacing w:before="60" w:after="60"/>
              <w:rPr>
                <w:rFonts w:cs="Arial"/>
              </w:rPr>
            </w:pPr>
            <w:r>
              <w:rPr>
                <w:rFonts w:cs="Arial"/>
              </w:rPr>
              <w:t xml:space="preserve">If a dynamic grant is received from the </w:t>
            </w:r>
            <w:proofErr w:type="spellStart"/>
            <w:r>
              <w:rPr>
                <w:rFonts w:cs="Arial"/>
              </w:rPr>
              <w:t>gNB</w:t>
            </w:r>
            <w:proofErr w:type="spellEnd"/>
            <w:r>
              <w:rPr>
                <w:rFonts w:cs="Arial"/>
              </w:rPr>
              <w:t>,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lang w:eastAsia="zh-CN"/>
              </w:rPr>
              <w:t>We may need to clarify the behavior in the following text:</w:t>
            </w:r>
          </w:p>
          <w:p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w:t>
            </w:r>
            <w:proofErr w:type="spellStart"/>
            <w:r w:rsidRPr="009F5DB3">
              <w:rPr>
                <w:rFonts w:eastAsia="SimSun" w:cs="Arial"/>
                <w:lang w:eastAsia="zh-CN"/>
              </w:rPr>
              <w:t>configuredGrantTimer</w:t>
            </w:r>
            <w:proofErr w:type="spellEnd"/>
            <w:r w:rsidRPr="009F5DB3">
              <w:rPr>
                <w:rFonts w:eastAsia="SimSun" w:cs="Arial"/>
                <w:lang w:eastAsia="zh-CN"/>
              </w:rPr>
              <w:t>, if configured, for the corresponding HARQ process when the transmission is performed.</w:t>
            </w:r>
          </w:p>
          <w:p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started/restarted</w:t>
            </w:r>
            <w:r>
              <w:rPr>
                <w:rFonts w:eastAsia="SimSun"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cs="Arial"/>
              </w:rPr>
            </w:pPr>
            <w:r w:rsidRPr="009F5DB3">
              <w:rPr>
                <w:rFonts w:cs="Arial" w:hint="eastAsia"/>
              </w:rPr>
              <w:t>H</w:t>
            </w:r>
            <w:r w:rsidRPr="009F5DB3">
              <w:rPr>
                <w:rFonts w:cs="Arial"/>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ko-KR"/>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Such scenarios can be avoided by the scheduler which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In our understanding this agreement already cover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before="40"/>
        <w:rPr>
          <w:szCs w:val="20"/>
        </w:rPr>
      </w:pPr>
    </w:p>
    <w:p w:rsidR="00AD00A7" w:rsidRDefault="00AD00A7">
      <w:pPr>
        <w:spacing w:before="40"/>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Yes,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This sounds reasonable but it may further complicates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lastRenderedPageBreak/>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145286">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145286">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490ECB">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490ECB">
            <w:pPr>
              <w:spacing w:before="60" w:after="60"/>
              <w:rPr>
                <w:rFonts w:cs="Arial"/>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lastRenderedPageBreak/>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 xml:space="preserve">The motivating scenario in [18] for P3 involves </w:t>
            </w:r>
            <w:proofErr w:type="spellStart"/>
            <w:r>
              <w:rPr>
                <w:rFonts w:cs="Arial"/>
              </w:rPr>
              <w:t>gNB</w:t>
            </w:r>
            <w:proofErr w:type="spellEnd"/>
            <w:r>
              <w:rPr>
                <w:rFonts w:cs="Arial"/>
              </w:rPr>
              <w:t xml:space="preserve"> mis-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lastRenderedPageBreak/>
              <w:t xml:space="preserve">We do not agree that P3. This case exists from Rel-15 that UE receives the 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hint="eastAsia"/>
                <w:lang w:eastAsia="ko-KR"/>
              </w:rPr>
            </w:pPr>
            <w:r w:rsidRPr="00E3475F">
              <w:rPr>
                <w:rFonts w:eastAsia="Malgun Gothic" w:cs="Arial"/>
                <w:lang w:eastAsia="ko-KR"/>
              </w:rPr>
              <w:lastRenderedPageBreak/>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hint="eastAsia"/>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r>
        <w:rPr>
          <w:rFonts w:cs="Arial"/>
        </w:rPr>
        <w:t xml:space="preserve">Sequans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LCH mapping restrictions mismatch when rescheduling a dropped CG with new transmission DG (as opposed to re-transmission DG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Agree with MediaTek</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hint="eastAsia"/>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490ECB">
            <w:pPr>
              <w:spacing w:before="60" w:after="60"/>
              <w:contextualSpacing/>
              <w:rPr>
                <w:rFonts w:eastAsia="Malgun Gothic" w:cs="Arial" w:hint="eastAsia"/>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490ECB">
            <w:pPr>
              <w:spacing w:before="60" w:after="60"/>
              <w:rPr>
                <w:rFonts w:eastAsia="Malgun Gothic" w:cs="Arial" w:hint="eastAsia"/>
                <w:lang w:eastAsia="ko-KR"/>
              </w:rPr>
            </w:pPr>
          </w:p>
        </w:tc>
      </w:tr>
    </w:tbl>
    <w:p w:rsidR="00AD00A7" w:rsidRDefault="00AD00A7">
      <w:pPr>
        <w:spacing w:before="40"/>
        <w:rPr>
          <w:szCs w:val="20"/>
        </w:rPr>
      </w:pPr>
      <w:bookmarkStart w:id="9" w:name="_GoBack"/>
      <w:bookmarkEnd w:id="9"/>
    </w:p>
    <w:p w:rsidR="00AD00A7" w:rsidRDefault="00AD00A7">
      <w:pPr>
        <w:spacing w:before="40"/>
      </w:pPr>
    </w:p>
    <w:p w:rsidR="00AD00A7" w:rsidRDefault="00AD00A7">
      <w:pPr>
        <w:spacing w:before="40"/>
        <w:rPr>
          <w:szCs w:val="20"/>
        </w:rPr>
      </w:pPr>
    </w:p>
    <w:p w:rsidR="00AD00A7" w:rsidRDefault="009E5AE7">
      <w:pPr>
        <w:pStyle w:val="Heading1"/>
        <w:jc w:val="both"/>
      </w:pPr>
      <w:r>
        <w:lastRenderedPageBreak/>
        <w:t>Conclusion</w:t>
      </w:r>
    </w:p>
    <w:p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Pr>
          <w:rFonts w:eastAsiaTheme="minorEastAsia" w:hint="eastAsia"/>
          <w:lang w:eastAsia="zh-CN"/>
        </w:rPr>
        <w:t>:</w:t>
      </w:r>
    </w:p>
    <w:p w:rsidR="00AD00A7" w:rsidRDefault="00AD00A7">
      <w:pPr>
        <w:pStyle w:val="TableofFigures"/>
        <w:tabs>
          <w:tab w:val="right" w:leader="dot" w:pos="8396"/>
        </w:tabs>
        <w:spacing w:before="120" w:after="120"/>
        <w:rPr>
          <w:color w:val="1F497D"/>
        </w:rPr>
      </w:pPr>
    </w:p>
    <w:p w:rsidR="00AD00A7" w:rsidRDefault="009E5AE7">
      <w:pPr>
        <w:pStyle w:val="Heading1"/>
        <w:jc w:val="both"/>
      </w:pPr>
      <w:r>
        <w:rPr>
          <w:rFonts w:hint="eastAsia"/>
        </w:rPr>
        <w:t>Reference</w:t>
      </w:r>
    </w:p>
    <w:p w:rsidR="00AD00A7" w:rsidRDefault="009E5AE7">
      <w:pPr>
        <w:pStyle w:val="BodyText"/>
        <w:numPr>
          <w:ilvl w:val="0"/>
          <w:numId w:val="13"/>
        </w:numPr>
      </w:pPr>
      <w:bookmarkStart w:id="10" w:name="_Ref33470137"/>
      <w:bookmarkStart w:id="11" w:name="_Ref23856846"/>
      <w:bookmarkStart w:id="12" w:name="_Ref23429571"/>
      <w:bookmarkStart w:id="13" w:name="_Ref31725485"/>
      <w:bookmarkStart w:id="14" w:name="_Ref32846707"/>
      <w:r>
        <w:t>R2-2000485 Summary on deprioritized transmissions; CATT</w:t>
      </w:r>
      <w:bookmarkEnd w:id="10"/>
    </w:p>
    <w:p w:rsidR="00AD00A7" w:rsidRDefault="009E5AE7">
      <w:pPr>
        <w:pStyle w:val="BodyText"/>
        <w:numPr>
          <w:ilvl w:val="0"/>
          <w:numId w:val="13"/>
        </w:numPr>
      </w:pPr>
      <w:bookmarkStart w:id="15" w:name="_Ref33471450"/>
      <w:r>
        <w:t>R2-2002046</w:t>
      </w:r>
      <w:r>
        <w:tab/>
        <w:t xml:space="preserve"> RAN2 109-e Methods and Guidance RAN2 chairman, RAN2 vice chairmen, session chairs</w:t>
      </w:r>
      <w:bookmarkEnd w:id="15"/>
    </w:p>
    <w:p w:rsidR="00AD00A7" w:rsidRDefault="009E5AE7">
      <w:pPr>
        <w:pStyle w:val="BodyText"/>
        <w:numPr>
          <w:ilvl w:val="0"/>
          <w:numId w:val="13"/>
        </w:numPr>
        <w:rPr>
          <w:color w:val="808080"/>
        </w:rPr>
      </w:pPr>
      <w:bookmarkStart w:id="16" w:name="_Ref33470122"/>
      <w:r>
        <w:rPr>
          <w:rFonts w:eastAsiaTheme="minorEastAsia"/>
          <w:lang w:val="en-GB" w:eastAsia="zh-CN"/>
        </w:rPr>
        <w:t xml:space="preserve">R2-2001487 </w:t>
      </w:r>
      <w:bookmarkEnd w:id="11"/>
      <w:bookmarkEnd w:id="12"/>
      <w:bookmarkEnd w:id="13"/>
      <w:r>
        <w:rPr>
          <w:rFonts w:eastAsiaTheme="minorEastAsia"/>
          <w:lang w:val="en-GB" w:eastAsia="zh-CN"/>
        </w:rPr>
        <w:t>MAC Running CR for NR IIOT; Samsung</w:t>
      </w:r>
      <w:bookmarkEnd w:id="14"/>
      <w:bookmarkEnd w:id="16"/>
    </w:p>
    <w:p w:rsidR="00AD00A7" w:rsidRDefault="009E5AE7">
      <w:pPr>
        <w:pStyle w:val="BodyText"/>
        <w:numPr>
          <w:ilvl w:val="0"/>
          <w:numId w:val="13"/>
        </w:numPr>
        <w:rPr>
          <w:rFonts w:eastAsiaTheme="minorEastAsia"/>
          <w:lang w:val="en-GB" w:eastAsia="zh-CN"/>
        </w:rPr>
      </w:pPr>
      <w:bookmarkStart w:id="17" w:name="_Ref31725887"/>
      <w:bookmarkStart w:id="18" w:name="_Ref32846716"/>
      <w:r>
        <w:rPr>
          <w:rFonts w:eastAsiaTheme="minorEastAsia"/>
          <w:lang w:val="en-GB" w:eastAsia="zh-CN"/>
        </w:rPr>
        <w:t>R2-2000783</w:t>
      </w:r>
      <w:bookmarkEnd w:id="17"/>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18"/>
    </w:p>
    <w:p w:rsidR="00AD00A7" w:rsidRDefault="009E5AE7">
      <w:pPr>
        <w:pStyle w:val="BodyText"/>
        <w:numPr>
          <w:ilvl w:val="0"/>
          <w:numId w:val="13"/>
        </w:numPr>
        <w:rPr>
          <w:rFonts w:eastAsiaTheme="minorEastAsia"/>
          <w:lang w:val="en-GB" w:eastAsia="zh-CN"/>
        </w:rPr>
      </w:pPr>
      <w:bookmarkStart w:id="19" w:name="_Ref32057026"/>
      <w:bookmarkStart w:id="20" w:name="_Ref32846718"/>
      <w:r>
        <w:rPr>
          <w:rFonts w:eastAsiaTheme="minorEastAsia"/>
          <w:lang w:val="en-GB" w:eastAsia="zh-CN"/>
        </w:rPr>
        <w:t>R2-2000785</w:t>
      </w:r>
      <w:bookmarkEnd w:id="19"/>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20"/>
    </w:p>
    <w:p w:rsidR="00AD00A7" w:rsidRDefault="009E5AE7">
      <w:pPr>
        <w:pStyle w:val="BodyText"/>
        <w:numPr>
          <w:ilvl w:val="0"/>
          <w:numId w:val="13"/>
        </w:numPr>
        <w:rPr>
          <w:rFonts w:eastAsiaTheme="minorEastAsia"/>
          <w:lang w:val="en-GB" w:eastAsia="zh-CN"/>
        </w:rPr>
      </w:pPr>
      <w:bookmarkStart w:id="21" w:name="_Ref32847546"/>
      <w:r>
        <w:rPr>
          <w:rFonts w:eastAsiaTheme="minorEastAsia"/>
          <w:lang w:val="en-GB" w:eastAsia="zh-CN"/>
        </w:rPr>
        <w:t>R2-2000114 Remaining Issues on Autonomous Transmission; CATT</w:t>
      </w:r>
      <w:bookmarkEnd w:id="21"/>
    </w:p>
    <w:p w:rsidR="00AD00A7" w:rsidRDefault="009E5AE7">
      <w:pPr>
        <w:pStyle w:val="BodyText"/>
        <w:numPr>
          <w:ilvl w:val="0"/>
          <w:numId w:val="13"/>
        </w:numPr>
        <w:rPr>
          <w:rFonts w:eastAsiaTheme="minorEastAsia"/>
          <w:lang w:val="en-GB" w:eastAsia="zh-CN"/>
        </w:rPr>
      </w:pPr>
      <w:bookmarkStart w:id="22" w:name="_Ref32848860"/>
      <w:r>
        <w:rPr>
          <w:rFonts w:eastAsiaTheme="minorEastAsia"/>
          <w:lang w:val="en-GB" w:eastAsia="zh-CN"/>
        </w:rPr>
        <w:t>R2-2000495 Discussion on the MAC PDU recovery procedure; vivo</w:t>
      </w:r>
      <w:bookmarkEnd w:id="22"/>
    </w:p>
    <w:p w:rsidR="00AD00A7" w:rsidRDefault="009E5AE7">
      <w:pPr>
        <w:pStyle w:val="BodyText"/>
        <w:numPr>
          <w:ilvl w:val="0"/>
          <w:numId w:val="13"/>
        </w:numPr>
        <w:rPr>
          <w:rFonts w:eastAsiaTheme="minorEastAsia"/>
          <w:lang w:val="en-GB" w:eastAsia="zh-CN"/>
        </w:rPr>
      </w:pPr>
      <w:bookmarkStart w:id="23" w:name="_Ref32848938"/>
      <w:r>
        <w:rPr>
          <w:rFonts w:eastAsiaTheme="minorEastAsia"/>
          <w:lang w:val="en-GB" w:eastAsia="zh-CN"/>
        </w:rPr>
        <w:t>R2-2000593 Open Issues on TSC Scheduling Enhancement; Apple</w:t>
      </w:r>
      <w:bookmarkEnd w:id="23"/>
    </w:p>
    <w:p w:rsidR="00AD00A7" w:rsidRDefault="009E5AE7">
      <w:pPr>
        <w:pStyle w:val="BodyText"/>
        <w:numPr>
          <w:ilvl w:val="0"/>
          <w:numId w:val="13"/>
        </w:numPr>
        <w:rPr>
          <w:rFonts w:eastAsiaTheme="minorEastAsia"/>
          <w:lang w:val="en-GB" w:eastAsia="zh-CN"/>
        </w:rPr>
      </w:pPr>
      <w:bookmarkStart w:id="24" w:name="_Ref32849005"/>
      <w:r>
        <w:rPr>
          <w:rFonts w:eastAsiaTheme="minorEastAsia"/>
          <w:lang w:val="en-GB" w:eastAsia="zh-CN"/>
        </w:rPr>
        <w:t>R2-2000698 Left issues on autonomous transmission; OPPO</w:t>
      </w:r>
      <w:bookmarkEnd w:id="24"/>
    </w:p>
    <w:p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BodyText"/>
        <w:numPr>
          <w:ilvl w:val="0"/>
          <w:numId w:val="13"/>
        </w:numPr>
        <w:rPr>
          <w:rFonts w:eastAsiaTheme="minorEastAsia"/>
          <w:lang w:val="en-GB" w:eastAsia="zh-CN"/>
        </w:rPr>
      </w:pPr>
      <w:bookmarkStart w:id="25" w:name="_Ref32849068"/>
      <w:r>
        <w:rPr>
          <w:rFonts w:eastAsiaTheme="minorEastAsia"/>
          <w:lang w:val="en-GB" w:eastAsia="zh-CN"/>
        </w:rPr>
        <w:t>R2-2000755 Deprioritized transmissions on configured grants; III</w:t>
      </w:r>
      <w:bookmarkEnd w:id="25"/>
    </w:p>
    <w:p w:rsidR="00AD00A7" w:rsidRDefault="009E5AE7">
      <w:pPr>
        <w:pStyle w:val="BodyText"/>
        <w:numPr>
          <w:ilvl w:val="0"/>
          <w:numId w:val="13"/>
        </w:numPr>
        <w:rPr>
          <w:rFonts w:eastAsiaTheme="minorEastAsia"/>
          <w:lang w:val="en-GB" w:eastAsia="zh-CN"/>
        </w:rPr>
      </w:pPr>
      <w:bookmarkStart w:id="26" w:name="_Ref32849146"/>
      <w:r>
        <w:rPr>
          <w:rFonts w:eastAsiaTheme="minorEastAsia"/>
          <w:lang w:val="en-GB" w:eastAsia="zh-CN"/>
        </w:rPr>
        <w:t>R2-2000794 Handling of de-prioritized MAC PDUs; Ericsson</w:t>
      </w:r>
      <w:bookmarkEnd w:id="26"/>
    </w:p>
    <w:p w:rsidR="00AD00A7" w:rsidRDefault="009E5AE7">
      <w:pPr>
        <w:pStyle w:val="BodyText"/>
        <w:numPr>
          <w:ilvl w:val="0"/>
          <w:numId w:val="13"/>
        </w:numPr>
        <w:rPr>
          <w:rFonts w:eastAsiaTheme="minorEastAsia"/>
          <w:lang w:val="en-GB" w:eastAsia="zh-CN"/>
        </w:rPr>
      </w:pPr>
      <w:bookmarkStart w:id="27"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27"/>
    </w:p>
    <w:p w:rsidR="00AD00A7" w:rsidRDefault="009E5AE7">
      <w:pPr>
        <w:pStyle w:val="BodyText"/>
        <w:numPr>
          <w:ilvl w:val="0"/>
          <w:numId w:val="13"/>
        </w:numPr>
        <w:rPr>
          <w:rFonts w:eastAsiaTheme="minorEastAsia"/>
          <w:lang w:val="en-GB" w:eastAsia="zh-CN"/>
        </w:rPr>
      </w:pPr>
      <w:bookmarkStart w:id="28" w:name="_Ref32864690"/>
      <w:r>
        <w:rPr>
          <w:rFonts w:eastAsiaTheme="minorEastAsia"/>
          <w:lang w:val="en-GB" w:eastAsia="zh-CN"/>
        </w:rPr>
        <w:t>R2-2000825 HARQ retransmissions for deprioritized PDU with empty HARQ buffer; Sony</w:t>
      </w:r>
      <w:bookmarkEnd w:id="28"/>
    </w:p>
    <w:p w:rsidR="00AD00A7" w:rsidRDefault="009E5AE7">
      <w:pPr>
        <w:pStyle w:val="BodyText"/>
        <w:numPr>
          <w:ilvl w:val="0"/>
          <w:numId w:val="13"/>
        </w:numPr>
        <w:rPr>
          <w:rFonts w:eastAsiaTheme="minorEastAsia"/>
          <w:lang w:val="en-GB" w:eastAsia="zh-CN"/>
        </w:rPr>
      </w:pPr>
      <w:bookmarkStart w:id="29"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29"/>
    </w:p>
    <w:p w:rsidR="00AD00A7" w:rsidRDefault="009E5AE7">
      <w:pPr>
        <w:pStyle w:val="BodyText"/>
        <w:numPr>
          <w:ilvl w:val="0"/>
          <w:numId w:val="13"/>
        </w:numPr>
        <w:rPr>
          <w:rFonts w:eastAsiaTheme="minorEastAsia"/>
          <w:lang w:val="fr-FR" w:eastAsia="zh-CN"/>
        </w:rPr>
      </w:pPr>
      <w:bookmarkStart w:id="30" w:name="_Ref32857107"/>
      <w:r>
        <w:rPr>
          <w:rFonts w:eastAsiaTheme="minorEastAsia"/>
          <w:lang w:val="fr-FR" w:eastAsia="zh-CN"/>
        </w:rPr>
        <w:t>R2-2000845 On UL intra-UE prioritisation ;MediaTek Inc.</w:t>
      </w:r>
      <w:bookmarkEnd w:id="30"/>
    </w:p>
    <w:p w:rsidR="00AD00A7" w:rsidRDefault="009E5AE7">
      <w:pPr>
        <w:pStyle w:val="BodyText"/>
        <w:numPr>
          <w:ilvl w:val="0"/>
          <w:numId w:val="13"/>
        </w:numPr>
        <w:rPr>
          <w:rFonts w:eastAsiaTheme="minorEastAsia"/>
          <w:lang w:val="en-GB" w:eastAsia="zh-CN"/>
        </w:rPr>
      </w:pPr>
      <w:bookmarkStart w:id="31"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31"/>
    </w:p>
    <w:p w:rsidR="00AD00A7" w:rsidRDefault="009E5AE7">
      <w:pPr>
        <w:pStyle w:val="BodyText"/>
        <w:numPr>
          <w:ilvl w:val="0"/>
          <w:numId w:val="13"/>
        </w:numPr>
        <w:rPr>
          <w:rFonts w:eastAsiaTheme="minorEastAsia"/>
          <w:lang w:eastAsia="zh-CN"/>
        </w:rPr>
      </w:pPr>
      <w:bookmarkStart w:id="32" w:name="_Ref32849467"/>
      <w:r>
        <w:rPr>
          <w:rFonts w:eastAsiaTheme="minorEastAsia"/>
          <w:lang w:eastAsia="zh-CN"/>
        </w:rPr>
        <w:t xml:space="preserve">R2-2001033 Remaining issues on Configured Grant; Huawei, </w:t>
      </w:r>
      <w:proofErr w:type="spellStart"/>
      <w:r>
        <w:rPr>
          <w:rFonts w:eastAsiaTheme="minorEastAsia"/>
          <w:lang w:eastAsia="zh-CN"/>
        </w:rPr>
        <w:t>HiSilicon</w:t>
      </w:r>
      <w:bookmarkEnd w:id="32"/>
      <w:proofErr w:type="spellEnd"/>
    </w:p>
    <w:p w:rsidR="00AD00A7" w:rsidRDefault="009E5AE7">
      <w:pPr>
        <w:pStyle w:val="BodyText"/>
        <w:numPr>
          <w:ilvl w:val="0"/>
          <w:numId w:val="13"/>
        </w:numPr>
        <w:rPr>
          <w:rFonts w:eastAsiaTheme="minorEastAsia"/>
          <w:lang w:eastAsia="zh-CN"/>
        </w:rPr>
      </w:pPr>
      <w:bookmarkStart w:id="33" w:name="_Ref32849541"/>
      <w:r>
        <w:rPr>
          <w:rFonts w:eastAsiaTheme="minorEastAsia"/>
          <w:lang w:eastAsia="zh-CN"/>
        </w:rPr>
        <w:t>R2-2001291 Open issues in autonomous retransmission; Qualcomm Incorporated</w:t>
      </w:r>
      <w:bookmarkEnd w:id="33"/>
    </w:p>
    <w:p w:rsidR="00AD00A7" w:rsidRDefault="009E5AE7">
      <w:pPr>
        <w:pStyle w:val="BodyText"/>
        <w:numPr>
          <w:ilvl w:val="0"/>
          <w:numId w:val="13"/>
        </w:numPr>
        <w:rPr>
          <w:rFonts w:eastAsiaTheme="minorEastAsia"/>
          <w:lang w:eastAsia="zh-CN"/>
        </w:rPr>
      </w:pPr>
      <w:bookmarkStart w:id="34"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34"/>
      <w:proofErr w:type="spellEnd"/>
    </w:p>
    <w:p w:rsidR="00AD00A7" w:rsidRDefault="009E5AE7">
      <w:pPr>
        <w:pStyle w:val="BodyText"/>
        <w:numPr>
          <w:ilvl w:val="0"/>
          <w:numId w:val="13"/>
        </w:numPr>
        <w:rPr>
          <w:rFonts w:eastAsiaTheme="minorEastAsia"/>
          <w:lang w:eastAsia="zh-CN"/>
        </w:rPr>
      </w:pPr>
      <w:bookmarkStart w:id="35" w:name="_Ref32849710"/>
      <w:r>
        <w:rPr>
          <w:rFonts w:eastAsiaTheme="minorEastAsia"/>
          <w:lang w:eastAsia="zh-CN"/>
        </w:rPr>
        <w:t>R2-2001477 Remaining Issues for Handling of deprioritized transmission; CMCC</w:t>
      </w:r>
      <w:bookmarkEnd w:id="35"/>
    </w:p>
    <w:p w:rsidR="00AD00A7" w:rsidRDefault="009E5AE7">
      <w:pPr>
        <w:pStyle w:val="BodyText"/>
        <w:numPr>
          <w:ilvl w:val="0"/>
          <w:numId w:val="13"/>
        </w:numPr>
        <w:rPr>
          <w:rFonts w:eastAsiaTheme="minorEastAsia"/>
          <w:lang w:eastAsia="zh-CN"/>
        </w:rPr>
      </w:pPr>
      <w:bookmarkStart w:id="36" w:name="_Ref32849801"/>
      <w:r>
        <w:rPr>
          <w:rFonts w:eastAsiaTheme="minorEastAsia"/>
          <w:lang w:eastAsia="zh-CN"/>
        </w:rPr>
        <w:t>R2-2001490 Autonomous Retransmissions of Different CG Configurations and Timeline Restriction; Samsung</w:t>
      </w:r>
      <w:bookmarkEnd w:id="36"/>
    </w:p>
    <w:p w:rsidR="00AD00A7" w:rsidRDefault="009E5AE7">
      <w:pPr>
        <w:pStyle w:val="BodyText"/>
        <w:numPr>
          <w:ilvl w:val="0"/>
          <w:numId w:val="13"/>
        </w:numPr>
        <w:rPr>
          <w:rFonts w:eastAsiaTheme="minorEastAsia"/>
          <w:lang w:eastAsia="zh-CN"/>
        </w:rPr>
      </w:pPr>
      <w:bookmarkStart w:id="37" w:name="_Ref33002064"/>
      <w:bookmarkStart w:id="38" w:name="_Ref32867173"/>
      <w:r>
        <w:rPr>
          <w:rFonts w:eastAsiaTheme="minorEastAsia"/>
          <w:lang w:eastAsia="zh-CN"/>
        </w:rPr>
        <w:t>R2-2001495 Transmission of Deprioritized Data by Retransmission Grant; Samsung</w:t>
      </w:r>
      <w:bookmarkEnd w:id="37"/>
    </w:p>
    <w:p w:rsidR="00AD00A7" w:rsidRDefault="009E5AE7">
      <w:pPr>
        <w:pStyle w:val="BodyText"/>
        <w:numPr>
          <w:ilvl w:val="0"/>
          <w:numId w:val="13"/>
        </w:numPr>
        <w:rPr>
          <w:rFonts w:eastAsiaTheme="minorEastAsia"/>
          <w:lang w:eastAsia="zh-CN"/>
        </w:rPr>
      </w:pPr>
      <w:r>
        <w:rPr>
          <w:rFonts w:eastAsiaTheme="minorEastAsia"/>
          <w:lang w:eastAsia="zh-CN"/>
        </w:rPr>
        <w:t>R2-2001628 Rescheduling dropped CG when PDU was not generated; Sequans Communications</w:t>
      </w:r>
      <w:bookmarkEnd w:id="38"/>
    </w:p>
    <w:p w:rsidR="00AD00A7" w:rsidRDefault="009E5AE7">
      <w:pPr>
        <w:pStyle w:val="ListParagraph"/>
        <w:numPr>
          <w:ilvl w:val="0"/>
          <w:numId w:val="13"/>
        </w:numPr>
        <w:rPr>
          <w:rFonts w:eastAsiaTheme="minorEastAsia"/>
          <w:szCs w:val="24"/>
          <w:lang w:val="en-US" w:eastAsia="zh-CN"/>
        </w:rPr>
      </w:pPr>
      <w:bookmarkStart w:id="39" w:name="_Ref32864767"/>
      <w:r>
        <w:rPr>
          <w:rFonts w:eastAsiaTheme="minorEastAsia"/>
          <w:szCs w:val="24"/>
          <w:lang w:val="en-US" w:eastAsia="zh-CN"/>
        </w:rPr>
        <w:t>R2-1913641, Views on handling of PDUs and data of deprioritized grants, Qualcomm Incorporated, RAN2#107bis, Chongqing, China, 14 – 18 October 2019</w:t>
      </w:r>
      <w:bookmarkEnd w:id="39"/>
    </w:p>
    <w:sectPr w:rsidR="00AD00A7">
      <w:headerReference w:type="default" r:id="rId10"/>
      <w:footerReference w:type="even" r:id="rId11"/>
      <w:footerReference w:type="default" r:id="rId12"/>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6E30" w:rsidRDefault="00896E30">
      <w:r>
        <w:separator/>
      </w:r>
    </w:p>
  </w:endnote>
  <w:endnote w:type="continuationSeparator" w:id="0">
    <w:p w:rsidR="00896E30" w:rsidRDefault="00896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00A7" w:rsidRDefault="009E5A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D00A7" w:rsidRDefault="00AD0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00A7" w:rsidRDefault="009E5A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F3511">
      <w:rPr>
        <w:rStyle w:val="PageNumber"/>
        <w:noProof/>
      </w:rPr>
      <w:t>13</w:t>
    </w:r>
    <w:r>
      <w:rPr>
        <w:rStyle w:val="PageNumber"/>
      </w:rPr>
      <w:fldChar w:fldCharType="end"/>
    </w:r>
  </w:p>
  <w:p w:rsidR="00AD00A7" w:rsidRDefault="009E5AE7">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6E30" w:rsidRDefault="00896E30">
      <w:r>
        <w:separator/>
      </w:r>
    </w:p>
  </w:footnote>
  <w:footnote w:type="continuationSeparator" w:id="0">
    <w:p w:rsidR="00896E30" w:rsidRDefault="00896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00A7" w:rsidRDefault="00AD00A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15:restartNumberingAfterBreak="0">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1" w15:restartNumberingAfterBreak="0">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0"/>
  </w:num>
  <w:num w:numId="2">
    <w:abstractNumId w:val="9"/>
  </w:num>
  <w:num w:numId="3">
    <w:abstractNumId w:val="2"/>
  </w:num>
  <w:num w:numId="4">
    <w:abstractNumId w:val="1"/>
  </w:num>
  <w:num w:numId="5">
    <w:abstractNumId w:val="12"/>
  </w:num>
  <w:num w:numId="6">
    <w:abstractNumId w:val="5"/>
  </w:num>
  <w:num w:numId="7">
    <w:abstractNumId w:val="8"/>
  </w:num>
  <w:num w:numId="8">
    <w:abstractNumId w:val="0"/>
  </w:num>
  <w:num w:numId="9">
    <w:abstractNumId w:val="7"/>
  </w:num>
  <w:num w:numId="10">
    <w:abstractNumId w:val="4"/>
  </w:num>
  <w:num w:numId="11">
    <w:abstractNumId w:val="6"/>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526"/>
    <w:rsid w:val="00005503"/>
    <w:rsid w:val="00005702"/>
    <w:rsid w:val="000057FA"/>
    <w:rsid w:val="00006229"/>
    <w:rsid w:val="000062D6"/>
    <w:rsid w:val="000066FA"/>
    <w:rsid w:val="000079B7"/>
    <w:rsid w:val="00007A5B"/>
    <w:rsid w:val="0001065F"/>
    <w:rsid w:val="00010C87"/>
    <w:rsid w:val="000116A5"/>
    <w:rsid w:val="00012F65"/>
    <w:rsid w:val="000135B7"/>
    <w:rsid w:val="00013A2D"/>
    <w:rsid w:val="00013BD5"/>
    <w:rsid w:val="0001438C"/>
    <w:rsid w:val="000147AB"/>
    <w:rsid w:val="000151A5"/>
    <w:rsid w:val="00015591"/>
    <w:rsid w:val="000155D8"/>
    <w:rsid w:val="00015EAF"/>
    <w:rsid w:val="000160AE"/>
    <w:rsid w:val="00016AC6"/>
    <w:rsid w:val="00016CFA"/>
    <w:rsid w:val="00016D97"/>
    <w:rsid w:val="00016FE1"/>
    <w:rsid w:val="0001742C"/>
    <w:rsid w:val="00017718"/>
    <w:rsid w:val="0001771D"/>
    <w:rsid w:val="00017D33"/>
    <w:rsid w:val="00020307"/>
    <w:rsid w:val="000205D9"/>
    <w:rsid w:val="00020773"/>
    <w:rsid w:val="00020EB5"/>
    <w:rsid w:val="0002102E"/>
    <w:rsid w:val="0002139B"/>
    <w:rsid w:val="0002195F"/>
    <w:rsid w:val="00021F35"/>
    <w:rsid w:val="00022738"/>
    <w:rsid w:val="00022FB2"/>
    <w:rsid w:val="000244FD"/>
    <w:rsid w:val="0002532A"/>
    <w:rsid w:val="00025441"/>
    <w:rsid w:val="00025BE7"/>
    <w:rsid w:val="00025C56"/>
    <w:rsid w:val="000261DF"/>
    <w:rsid w:val="0002652B"/>
    <w:rsid w:val="0002665B"/>
    <w:rsid w:val="00026A53"/>
    <w:rsid w:val="00026AAC"/>
    <w:rsid w:val="000270B4"/>
    <w:rsid w:val="00030554"/>
    <w:rsid w:val="00030588"/>
    <w:rsid w:val="00031525"/>
    <w:rsid w:val="000316E5"/>
    <w:rsid w:val="000317C1"/>
    <w:rsid w:val="00031B46"/>
    <w:rsid w:val="000325C4"/>
    <w:rsid w:val="00032EA0"/>
    <w:rsid w:val="00033094"/>
    <w:rsid w:val="00033255"/>
    <w:rsid w:val="00033504"/>
    <w:rsid w:val="00034294"/>
    <w:rsid w:val="00034619"/>
    <w:rsid w:val="00034856"/>
    <w:rsid w:val="0003535D"/>
    <w:rsid w:val="00036189"/>
    <w:rsid w:val="000361E4"/>
    <w:rsid w:val="00036A14"/>
    <w:rsid w:val="00036EEE"/>
    <w:rsid w:val="0003738C"/>
    <w:rsid w:val="00037830"/>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D7"/>
    <w:rsid w:val="00077DE6"/>
    <w:rsid w:val="00077F50"/>
    <w:rsid w:val="0008011C"/>
    <w:rsid w:val="000805B5"/>
    <w:rsid w:val="00080B96"/>
    <w:rsid w:val="00081065"/>
    <w:rsid w:val="000814E3"/>
    <w:rsid w:val="00081558"/>
    <w:rsid w:val="00081697"/>
    <w:rsid w:val="000822A7"/>
    <w:rsid w:val="00083725"/>
    <w:rsid w:val="00083BC8"/>
    <w:rsid w:val="000840AF"/>
    <w:rsid w:val="00084510"/>
    <w:rsid w:val="0008490A"/>
    <w:rsid w:val="00084B51"/>
    <w:rsid w:val="00084C22"/>
    <w:rsid w:val="00084CE9"/>
    <w:rsid w:val="00085047"/>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A078C"/>
    <w:rsid w:val="000A0E77"/>
    <w:rsid w:val="000A14E3"/>
    <w:rsid w:val="000A1BA5"/>
    <w:rsid w:val="000A1E95"/>
    <w:rsid w:val="000A20DF"/>
    <w:rsid w:val="000A3628"/>
    <w:rsid w:val="000A37A3"/>
    <w:rsid w:val="000A37A5"/>
    <w:rsid w:val="000A380C"/>
    <w:rsid w:val="000A45FC"/>
    <w:rsid w:val="000A488F"/>
    <w:rsid w:val="000A4A9E"/>
    <w:rsid w:val="000A5154"/>
    <w:rsid w:val="000A55B8"/>
    <w:rsid w:val="000A5653"/>
    <w:rsid w:val="000A60DD"/>
    <w:rsid w:val="000B0643"/>
    <w:rsid w:val="000B0C8C"/>
    <w:rsid w:val="000B2C6E"/>
    <w:rsid w:val="000B3216"/>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8BE"/>
    <w:rsid w:val="000F6A51"/>
    <w:rsid w:val="000F6B0D"/>
    <w:rsid w:val="000F6FF6"/>
    <w:rsid w:val="000F766B"/>
    <w:rsid w:val="00100319"/>
    <w:rsid w:val="00100607"/>
    <w:rsid w:val="0010073B"/>
    <w:rsid w:val="001009E2"/>
    <w:rsid w:val="00100BBD"/>
    <w:rsid w:val="001013CF"/>
    <w:rsid w:val="001020EC"/>
    <w:rsid w:val="001022DB"/>
    <w:rsid w:val="0010235A"/>
    <w:rsid w:val="00102543"/>
    <w:rsid w:val="00102815"/>
    <w:rsid w:val="00102AC5"/>
    <w:rsid w:val="00102D1E"/>
    <w:rsid w:val="001032E8"/>
    <w:rsid w:val="001034FB"/>
    <w:rsid w:val="00103599"/>
    <w:rsid w:val="00103918"/>
    <w:rsid w:val="00103DD7"/>
    <w:rsid w:val="001042BF"/>
    <w:rsid w:val="0010479A"/>
    <w:rsid w:val="00105570"/>
    <w:rsid w:val="001058AA"/>
    <w:rsid w:val="001058DC"/>
    <w:rsid w:val="00105BE8"/>
    <w:rsid w:val="00105CD2"/>
    <w:rsid w:val="0010688D"/>
    <w:rsid w:val="0010727F"/>
    <w:rsid w:val="001072ED"/>
    <w:rsid w:val="0010757E"/>
    <w:rsid w:val="00107F1D"/>
    <w:rsid w:val="001102F6"/>
    <w:rsid w:val="00110582"/>
    <w:rsid w:val="00111A44"/>
    <w:rsid w:val="00112275"/>
    <w:rsid w:val="00112444"/>
    <w:rsid w:val="00112AFA"/>
    <w:rsid w:val="00112C0B"/>
    <w:rsid w:val="00113216"/>
    <w:rsid w:val="00113A32"/>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D74"/>
    <w:rsid w:val="00186170"/>
    <w:rsid w:val="00186372"/>
    <w:rsid w:val="00186741"/>
    <w:rsid w:val="0018753B"/>
    <w:rsid w:val="00187565"/>
    <w:rsid w:val="00187689"/>
    <w:rsid w:val="001901A5"/>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7068"/>
    <w:rsid w:val="0019768A"/>
    <w:rsid w:val="00197F6E"/>
    <w:rsid w:val="001A03A4"/>
    <w:rsid w:val="001A05F5"/>
    <w:rsid w:val="001A08B0"/>
    <w:rsid w:val="001A0DAC"/>
    <w:rsid w:val="001A2531"/>
    <w:rsid w:val="001A3832"/>
    <w:rsid w:val="001A3EC6"/>
    <w:rsid w:val="001A3F69"/>
    <w:rsid w:val="001A40E4"/>
    <w:rsid w:val="001A491A"/>
    <w:rsid w:val="001A50BB"/>
    <w:rsid w:val="001A52BE"/>
    <w:rsid w:val="001A5E99"/>
    <w:rsid w:val="001A67A3"/>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C8C"/>
    <w:rsid w:val="001D50DB"/>
    <w:rsid w:val="001D533D"/>
    <w:rsid w:val="001D53BD"/>
    <w:rsid w:val="001D5707"/>
    <w:rsid w:val="001D623B"/>
    <w:rsid w:val="001D678A"/>
    <w:rsid w:val="001D7149"/>
    <w:rsid w:val="001D7163"/>
    <w:rsid w:val="001D785D"/>
    <w:rsid w:val="001E00B5"/>
    <w:rsid w:val="001E0A06"/>
    <w:rsid w:val="001E0AA0"/>
    <w:rsid w:val="001E0C3F"/>
    <w:rsid w:val="001E1AEB"/>
    <w:rsid w:val="001E1B54"/>
    <w:rsid w:val="001E1D64"/>
    <w:rsid w:val="001E2A0B"/>
    <w:rsid w:val="001E35A7"/>
    <w:rsid w:val="001E3F60"/>
    <w:rsid w:val="001E4239"/>
    <w:rsid w:val="001E44AD"/>
    <w:rsid w:val="001E4957"/>
    <w:rsid w:val="001E4E6D"/>
    <w:rsid w:val="001E4F62"/>
    <w:rsid w:val="001E5D00"/>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387C"/>
    <w:rsid w:val="0020399E"/>
    <w:rsid w:val="002039D3"/>
    <w:rsid w:val="002044CA"/>
    <w:rsid w:val="00204504"/>
    <w:rsid w:val="002046BA"/>
    <w:rsid w:val="002048B9"/>
    <w:rsid w:val="0020540C"/>
    <w:rsid w:val="002054B1"/>
    <w:rsid w:val="002055F4"/>
    <w:rsid w:val="00205686"/>
    <w:rsid w:val="00205C65"/>
    <w:rsid w:val="00206FB9"/>
    <w:rsid w:val="002072C1"/>
    <w:rsid w:val="00207309"/>
    <w:rsid w:val="0020799E"/>
    <w:rsid w:val="00207B3E"/>
    <w:rsid w:val="002103D9"/>
    <w:rsid w:val="002103F8"/>
    <w:rsid w:val="00210453"/>
    <w:rsid w:val="00210934"/>
    <w:rsid w:val="0021259F"/>
    <w:rsid w:val="00212C2D"/>
    <w:rsid w:val="00212C58"/>
    <w:rsid w:val="00213041"/>
    <w:rsid w:val="00213EDC"/>
    <w:rsid w:val="002151EF"/>
    <w:rsid w:val="00215E17"/>
    <w:rsid w:val="002166C0"/>
    <w:rsid w:val="00216ACF"/>
    <w:rsid w:val="0021734B"/>
    <w:rsid w:val="00217B3C"/>
    <w:rsid w:val="00217CB1"/>
    <w:rsid w:val="00217FB1"/>
    <w:rsid w:val="00220678"/>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4E1"/>
    <w:rsid w:val="002328ED"/>
    <w:rsid w:val="00232A82"/>
    <w:rsid w:val="00233084"/>
    <w:rsid w:val="00233C8E"/>
    <w:rsid w:val="00234394"/>
    <w:rsid w:val="002345E3"/>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C4E"/>
    <w:rsid w:val="00252092"/>
    <w:rsid w:val="002522BE"/>
    <w:rsid w:val="00252939"/>
    <w:rsid w:val="00252C76"/>
    <w:rsid w:val="00253F56"/>
    <w:rsid w:val="00253F74"/>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F00"/>
    <w:rsid w:val="002772A3"/>
    <w:rsid w:val="00277A21"/>
    <w:rsid w:val="00277A2C"/>
    <w:rsid w:val="00280869"/>
    <w:rsid w:val="00281791"/>
    <w:rsid w:val="00282258"/>
    <w:rsid w:val="002828E9"/>
    <w:rsid w:val="00282A20"/>
    <w:rsid w:val="00282FA4"/>
    <w:rsid w:val="002838FA"/>
    <w:rsid w:val="00283A4F"/>
    <w:rsid w:val="002841B9"/>
    <w:rsid w:val="00286574"/>
    <w:rsid w:val="002870B3"/>
    <w:rsid w:val="002901A2"/>
    <w:rsid w:val="0029073B"/>
    <w:rsid w:val="002911A8"/>
    <w:rsid w:val="00291574"/>
    <w:rsid w:val="00291AF5"/>
    <w:rsid w:val="00291B47"/>
    <w:rsid w:val="00291EE0"/>
    <w:rsid w:val="00291F06"/>
    <w:rsid w:val="002921FD"/>
    <w:rsid w:val="00292717"/>
    <w:rsid w:val="00292FFC"/>
    <w:rsid w:val="00293449"/>
    <w:rsid w:val="002935D4"/>
    <w:rsid w:val="00294534"/>
    <w:rsid w:val="00295870"/>
    <w:rsid w:val="00295AA0"/>
    <w:rsid w:val="00295C42"/>
    <w:rsid w:val="00295F92"/>
    <w:rsid w:val="00296354"/>
    <w:rsid w:val="00296623"/>
    <w:rsid w:val="00296892"/>
    <w:rsid w:val="00296A49"/>
    <w:rsid w:val="002970F9"/>
    <w:rsid w:val="00297474"/>
    <w:rsid w:val="00297607"/>
    <w:rsid w:val="00297960"/>
    <w:rsid w:val="002A0294"/>
    <w:rsid w:val="002A02F1"/>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606"/>
    <w:rsid w:val="002E7727"/>
    <w:rsid w:val="002E7C3E"/>
    <w:rsid w:val="002E7F9C"/>
    <w:rsid w:val="002F0DD2"/>
    <w:rsid w:val="002F1415"/>
    <w:rsid w:val="002F32B5"/>
    <w:rsid w:val="002F3A2C"/>
    <w:rsid w:val="002F3D46"/>
    <w:rsid w:val="002F4476"/>
    <w:rsid w:val="002F44A3"/>
    <w:rsid w:val="002F44ED"/>
    <w:rsid w:val="002F4B83"/>
    <w:rsid w:val="002F653D"/>
    <w:rsid w:val="002F6E45"/>
    <w:rsid w:val="002F79C6"/>
    <w:rsid w:val="002F7FC3"/>
    <w:rsid w:val="00300156"/>
    <w:rsid w:val="003004BB"/>
    <w:rsid w:val="00300964"/>
    <w:rsid w:val="00300B56"/>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7048"/>
    <w:rsid w:val="003371C9"/>
    <w:rsid w:val="003378CB"/>
    <w:rsid w:val="00340115"/>
    <w:rsid w:val="00341824"/>
    <w:rsid w:val="00341DD1"/>
    <w:rsid w:val="003428DA"/>
    <w:rsid w:val="00342C65"/>
    <w:rsid w:val="0034301B"/>
    <w:rsid w:val="00343688"/>
    <w:rsid w:val="00344351"/>
    <w:rsid w:val="00344658"/>
    <w:rsid w:val="00346000"/>
    <w:rsid w:val="00346070"/>
    <w:rsid w:val="003460C5"/>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BAC"/>
    <w:rsid w:val="0037702A"/>
    <w:rsid w:val="003771B8"/>
    <w:rsid w:val="00377DC1"/>
    <w:rsid w:val="003800AC"/>
    <w:rsid w:val="00380BE3"/>
    <w:rsid w:val="00381580"/>
    <w:rsid w:val="00381ACD"/>
    <w:rsid w:val="00381FD2"/>
    <w:rsid w:val="0038203E"/>
    <w:rsid w:val="00382664"/>
    <w:rsid w:val="003834A0"/>
    <w:rsid w:val="003835AC"/>
    <w:rsid w:val="003838FE"/>
    <w:rsid w:val="003839B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56"/>
    <w:rsid w:val="003A435A"/>
    <w:rsid w:val="003A5239"/>
    <w:rsid w:val="003A6A56"/>
    <w:rsid w:val="003A72CD"/>
    <w:rsid w:val="003A7426"/>
    <w:rsid w:val="003A77AA"/>
    <w:rsid w:val="003A787B"/>
    <w:rsid w:val="003B00AF"/>
    <w:rsid w:val="003B066C"/>
    <w:rsid w:val="003B0C87"/>
    <w:rsid w:val="003B0C8B"/>
    <w:rsid w:val="003B18CC"/>
    <w:rsid w:val="003B21CF"/>
    <w:rsid w:val="003B39D1"/>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5336"/>
    <w:rsid w:val="003C5C5C"/>
    <w:rsid w:val="003C5ECB"/>
    <w:rsid w:val="003C6496"/>
    <w:rsid w:val="003C6C9C"/>
    <w:rsid w:val="003C6F4C"/>
    <w:rsid w:val="003C70A4"/>
    <w:rsid w:val="003C72BA"/>
    <w:rsid w:val="003C75E2"/>
    <w:rsid w:val="003C7EE9"/>
    <w:rsid w:val="003D0795"/>
    <w:rsid w:val="003D0922"/>
    <w:rsid w:val="003D0E34"/>
    <w:rsid w:val="003D1BBE"/>
    <w:rsid w:val="003D1F70"/>
    <w:rsid w:val="003D3928"/>
    <w:rsid w:val="003D4443"/>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BD0"/>
    <w:rsid w:val="003F1DDA"/>
    <w:rsid w:val="003F1F86"/>
    <w:rsid w:val="003F22D6"/>
    <w:rsid w:val="003F2E6A"/>
    <w:rsid w:val="003F33E9"/>
    <w:rsid w:val="003F343D"/>
    <w:rsid w:val="003F3A87"/>
    <w:rsid w:val="003F4C5F"/>
    <w:rsid w:val="003F4D15"/>
    <w:rsid w:val="003F508D"/>
    <w:rsid w:val="003F5419"/>
    <w:rsid w:val="003F58DE"/>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92A"/>
    <w:rsid w:val="00422B34"/>
    <w:rsid w:val="0042314D"/>
    <w:rsid w:val="004236CF"/>
    <w:rsid w:val="00423A46"/>
    <w:rsid w:val="00424119"/>
    <w:rsid w:val="00424443"/>
    <w:rsid w:val="004252DA"/>
    <w:rsid w:val="0042532F"/>
    <w:rsid w:val="0042564D"/>
    <w:rsid w:val="004258AA"/>
    <w:rsid w:val="00425A42"/>
    <w:rsid w:val="00426102"/>
    <w:rsid w:val="00426488"/>
    <w:rsid w:val="00426D30"/>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2231"/>
    <w:rsid w:val="00442E4B"/>
    <w:rsid w:val="0044364A"/>
    <w:rsid w:val="0044394B"/>
    <w:rsid w:val="00443BF0"/>
    <w:rsid w:val="00444035"/>
    <w:rsid w:val="0044447F"/>
    <w:rsid w:val="00444573"/>
    <w:rsid w:val="004445E7"/>
    <w:rsid w:val="00444FAC"/>
    <w:rsid w:val="004459DC"/>
    <w:rsid w:val="004461AE"/>
    <w:rsid w:val="00446C12"/>
    <w:rsid w:val="00446F0A"/>
    <w:rsid w:val="00447B3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4400"/>
    <w:rsid w:val="004651AA"/>
    <w:rsid w:val="00465C10"/>
    <w:rsid w:val="00466151"/>
    <w:rsid w:val="0046743B"/>
    <w:rsid w:val="004674B3"/>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E2"/>
    <w:rsid w:val="004B470F"/>
    <w:rsid w:val="004B5344"/>
    <w:rsid w:val="004B571B"/>
    <w:rsid w:val="004B5B49"/>
    <w:rsid w:val="004B64D6"/>
    <w:rsid w:val="004B6BB1"/>
    <w:rsid w:val="004B70EE"/>
    <w:rsid w:val="004B72E3"/>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1459"/>
    <w:rsid w:val="00522D32"/>
    <w:rsid w:val="00522F7F"/>
    <w:rsid w:val="005233BA"/>
    <w:rsid w:val="00523A3E"/>
    <w:rsid w:val="00524141"/>
    <w:rsid w:val="00524890"/>
    <w:rsid w:val="00524B13"/>
    <w:rsid w:val="00524E64"/>
    <w:rsid w:val="005258F3"/>
    <w:rsid w:val="00525AEB"/>
    <w:rsid w:val="005261E9"/>
    <w:rsid w:val="00526833"/>
    <w:rsid w:val="00526F67"/>
    <w:rsid w:val="00526FAC"/>
    <w:rsid w:val="005271FB"/>
    <w:rsid w:val="0052781E"/>
    <w:rsid w:val="005302F6"/>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EDD"/>
    <w:rsid w:val="0059139A"/>
    <w:rsid w:val="00591416"/>
    <w:rsid w:val="005920F8"/>
    <w:rsid w:val="00592193"/>
    <w:rsid w:val="005925D3"/>
    <w:rsid w:val="00592C6A"/>
    <w:rsid w:val="005931C9"/>
    <w:rsid w:val="0059598C"/>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C0332"/>
    <w:rsid w:val="005C12E7"/>
    <w:rsid w:val="005C1D15"/>
    <w:rsid w:val="005C3A7C"/>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1C89"/>
    <w:rsid w:val="005E216B"/>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7E0"/>
    <w:rsid w:val="00611E82"/>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979"/>
    <w:rsid w:val="0063123F"/>
    <w:rsid w:val="00631569"/>
    <w:rsid w:val="00631863"/>
    <w:rsid w:val="00631EEC"/>
    <w:rsid w:val="006320EE"/>
    <w:rsid w:val="00632295"/>
    <w:rsid w:val="006324E2"/>
    <w:rsid w:val="00632FE2"/>
    <w:rsid w:val="00633361"/>
    <w:rsid w:val="00633830"/>
    <w:rsid w:val="00633DCF"/>
    <w:rsid w:val="00634156"/>
    <w:rsid w:val="006341BE"/>
    <w:rsid w:val="006356EF"/>
    <w:rsid w:val="00635773"/>
    <w:rsid w:val="00635F02"/>
    <w:rsid w:val="0063643E"/>
    <w:rsid w:val="00636883"/>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7161"/>
    <w:rsid w:val="006D75D1"/>
    <w:rsid w:val="006D7B37"/>
    <w:rsid w:val="006E0677"/>
    <w:rsid w:val="006E0870"/>
    <w:rsid w:val="006E0BCF"/>
    <w:rsid w:val="006E0DC6"/>
    <w:rsid w:val="006E0E61"/>
    <w:rsid w:val="006E200F"/>
    <w:rsid w:val="006E2A00"/>
    <w:rsid w:val="006E2B1A"/>
    <w:rsid w:val="006E320F"/>
    <w:rsid w:val="006E441A"/>
    <w:rsid w:val="006E4821"/>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9FB"/>
    <w:rsid w:val="006F7D07"/>
    <w:rsid w:val="007000FA"/>
    <w:rsid w:val="007003D9"/>
    <w:rsid w:val="007003F2"/>
    <w:rsid w:val="00700587"/>
    <w:rsid w:val="00700F99"/>
    <w:rsid w:val="00702247"/>
    <w:rsid w:val="00703BF4"/>
    <w:rsid w:val="00703F14"/>
    <w:rsid w:val="0070416A"/>
    <w:rsid w:val="007046B1"/>
    <w:rsid w:val="007046B4"/>
    <w:rsid w:val="007049FD"/>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6956"/>
    <w:rsid w:val="00726AF6"/>
    <w:rsid w:val="00727705"/>
    <w:rsid w:val="00727DBB"/>
    <w:rsid w:val="007300A9"/>
    <w:rsid w:val="00730802"/>
    <w:rsid w:val="00730B33"/>
    <w:rsid w:val="00730BFA"/>
    <w:rsid w:val="00730FF2"/>
    <w:rsid w:val="00731D0C"/>
    <w:rsid w:val="007325FE"/>
    <w:rsid w:val="007329AF"/>
    <w:rsid w:val="00733694"/>
    <w:rsid w:val="00734338"/>
    <w:rsid w:val="00734D12"/>
    <w:rsid w:val="00735AF5"/>
    <w:rsid w:val="007368C4"/>
    <w:rsid w:val="00736DBE"/>
    <w:rsid w:val="00736F10"/>
    <w:rsid w:val="00737D7E"/>
    <w:rsid w:val="00737F7B"/>
    <w:rsid w:val="00737FCD"/>
    <w:rsid w:val="007404B4"/>
    <w:rsid w:val="00740571"/>
    <w:rsid w:val="007408A1"/>
    <w:rsid w:val="00740BC1"/>
    <w:rsid w:val="00741059"/>
    <w:rsid w:val="007422F2"/>
    <w:rsid w:val="00742363"/>
    <w:rsid w:val="00742487"/>
    <w:rsid w:val="007438AB"/>
    <w:rsid w:val="00743F46"/>
    <w:rsid w:val="00744983"/>
    <w:rsid w:val="00744E32"/>
    <w:rsid w:val="00744FD7"/>
    <w:rsid w:val="007453FA"/>
    <w:rsid w:val="00745702"/>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DB9"/>
    <w:rsid w:val="00752E46"/>
    <w:rsid w:val="007530C0"/>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DC7"/>
    <w:rsid w:val="007A2E3E"/>
    <w:rsid w:val="007A3993"/>
    <w:rsid w:val="007A452C"/>
    <w:rsid w:val="007A5161"/>
    <w:rsid w:val="007A5331"/>
    <w:rsid w:val="007A5379"/>
    <w:rsid w:val="007A55EF"/>
    <w:rsid w:val="007A6698"/>
    <w:rsid w:val="007A70AF"/>
    <w:rsid w:val="007B0051"/>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8CF"/>
    <w:rsid w:val="007C4F06"/>
    <w:rsid w:val="007C5CBF"/>
    <w:rsid w:val="007C64C7"/>
    <w:rsid w:val="007C64FF"/>
    <w:rsid w:val="007C672A"/>
    <w:rsid w:val="007C683D"/>
    <w:rsid w:val="007C6DA8"/>
    <w:rsid w:val="007C6EF0"/>
    <w:rsid w:val="007C7BD2"/>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E22"/>
    <w:rsid w:val="007E31F1"/>
    <w:rsid w:val="007E3648"/>
    <w:rsid w:val="007E3749"/>
    <w:rsid w:val="007E377A"/>
    <w:rsid w:val="007E3A95"/>
    <w:rsid w:val="007E3D7F"/>
    <w:rsid w:val="007E48A8"/>
    <w:rsid w:val="007E4E3D"/>
    <w:rsid w:val="007E57A3"/>
    <w:rsid w:val="007E5B19"/>
    <w:rsid w:val="007E5DC4"/>
    <w:rsid w:val="007E6345"/>
    <w:rsid w:val="007E6C7A"/>
    <w:rsid w:val="007E6F97"/>
    <w:rsid w:val="007E70E2"/>
    <w:rsid w:val="007E7A54"/>
    <w:rsid w:val="007E7B56"/>
    <w:rsid w:val="007F0434"/>
    <w:rsid w:val="007F05FD"/>
    <w:rsid w:val="007F08F4"/>
    <w:rsid w:val="007F178E"/>
    <w:rsid w:val="007F187F"/>
    <w:rsid w:val="007F1952"/>
    <w:rsid w:val="007F2100"/>
    <w:rsid w:val="007F27E9"/>
    <w:rsid w:val="007F34C2"/>
    <w:rsid w:val="007F38D4"/>
    <w:rsid w:val="007F43D0"/>
    <w:rsid w:val="007F495D"/>
    <w:rsid w:val="007F5069"/>
    <w:rsid w:val="007F574B"/>
    <w:rsid w:val="007F5A71"/>
    <w:rsid w:val="007F7523"/>
    <w:rsid w:val="008005B3"/>
    <w:rsid w:val="0080068D"/>
    <w:rsid w:val="008008F9"/>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461"/>
    <w:rsid w:val="00810632"/>
    <w:rsid w:val="00812597"/>
    <w:rsid w:val="00812CBF"/>
    <w:rsid w:val="00813253"/>
    <w:rsid w:val="00813ED0"/>
    <w:rsid w:val="008149E0"/>
    <w:rsid w:val="008157C2"/>
    <w:rsid w:val="008158B8"/>
    <w:rsid w:val="008169FC"/>
    <w:rsid w:val="00816DB3"/>
    <w:rsid w:val="00817196"/>
    <w:rsid w:val="00817C5D"/>
    <w:rsid w:val="00820109"/>
    <w:rsid w:val="00820917"/>
    <w:rsid w:val="008210B6"/>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813"/>
    <w:rsid w:val="00833A6B"/>
    <w:rsid w:val="00833F28"/>
    <w:rsid w:val="00834E7C"/>
    <w:rsid w:val="008357C5"/>
    <w:rsid w:val="00835FD9"/>
    <w:rsid w:val="008365D8"/>
    <w:rsid w:val="00836A70"/>
    <w:rsid w:val="008378CA"/>
    <w:rsid w:val="00837B4B"/>
    <w:rsid w:val="00837EF8"/>
    <w:rsid w:val="00840240"/>
    <w:rsid w:val="008402D0"/>
    <w:rsid w:val="00841C1F"/>
    <w:rsid w:val="00842243"/>
    <w:rsid w:val="00842AAA"/>
    <w:rsid w:val="00842BCC"/>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4257"/>
    <w:rsid w:val="00854B85"/>
    <w:rsid w:val="00854DDE"/>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9023F"/>
    <w:rsid w:val="00891297"/>
    <w:rsid w:val="00891487"/>
    <w:rsid w:val="00891945"/>
    <w:rsid w:val="00891C62"/>
    <w:rsid w:val="00892515"/>
    <w:rsid w:val="00893C0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F"/>
    <w:rsid w:val="008F7477"/>
    <w:rsid w:val="008F7499"/>
    <w:rsid w:val="008F799B"/>
    <w:rsid w:val="008F7CEC"/>
    <w:rsid w:val="00900A31"/>
    <w:rsid w:val="009018B0"/>
    <w:rsid w:val="00901E8B"/>
    <w:rsid w:val="00902068"/>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EC7"/>
    <w:rsid w:val="00911F88"/>
    <w:rsid w:val="00914A5A"/>
    <w:rsid w:val="00914F06"/>
    <w:rsid w:val="009154F1"/>
    <w:rsid w:val="0091597B"/>
    <w:rsid w:val="00915AB7"/>
    <w:rsid w:val="00915B6A"/>
    <w:rsid w:val="00916300"/>
    <w:rsid w:val="00916E8E"/>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F61"/>
    <w:rsid w:val="00952FBD"/>
    <w:rsid w:val="00952FC3"/>
    <w:rsid w:val="009531A4"/>
    <w:rsid w:val="0095324D"/>
    <w:rsid w:val="00953B49"/>
    <w:rsid w:val="00954559"/>
    <w:rsid w:val="00954EE3"/>
    <w:rsid w:val="00955693"/>
    <w:rsid w:val="009556BE"/>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FA1"/>
    <w:rsid w:val="00973317"/>
    <w:rsid w:val="009733D7"/>
    <w:rsid w:val="00973B7E"/>
    <w:rsid w:val="00974928"/>
    <w:rsid w:val="0097492D"/>
    <w:rsid w:val="0097498F"/>
    <w:rsid w:val="0097516F"/>
    <w:rsid w:val="009759B0"/>
    <w:rsid w:val="00975F82"/>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9A3"/>
    <w:rsid w:val="009A6B1A"/>
    <w:rsid w:val="009A6F50"/>
    <w:rsid w:val="009A7B32"/>
    <w:rsid w:val="009A7EAA"/>
    <w:rsid w:val="009B0D4B"/>
    <w:rsid w:val="009B2A6A"/>
    <w:rsid w:val="009B2D72"/>
    <w:rsid w:val="009B3742"/>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C88"/>
    <w:rsid w:val="00A126FF"/>
    <w:rsid w:val="00A128DA"/>
    <w:rsid w:val="00A12B1C"/>
    <w:rsid w:val="00A13807"/>
    <w:rsid w:val="00A139AC"/>
    <w:rsid w:val="00A14130"/>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544"/>
    <w:rsid w:val="00A22688"/>
    <w:rsid w:val="00A227B8"/>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649"/>
    <w:rsid w:val="00A31D38"/>
    <w:rsid w:val="00A31D74"/>
    <w:rsid w:val="00A32BB4"/>
    <w:rsid w:val="00A33608"/>
    <w:rsid w:val="00A33855"/>
    <w:rsid w:val="00A341FA"/>
    <w:rsid w:val="00A343BB"/>
    <w:rsid w:val="00A345D2"/>
    <w:rsid w:val="00A3482E"/>
    <w:rsid w:val="00A34C7A"/>
    <w:rsid w:val="00A35984"/>
    <w:rsid w:val="00A359FF"/>
    <w:rsid w:val="00A36BE3"/>
    <w:rsid w:val="00A37A7A"/>
    <w:rsid w:val="00A37BC4"/>
    <w:rsid w:val="00A4030B"/>
    <w:rsid w:val="00A4044C"/>
    <w:rsid w:val="00A4048D"/>
    <w:rsid w:val="00A40CCA"/>
    <w:rsid w:val="00A40DEA"/>
    <w:rsid w:val="00A4161C"/>
    <w:rsid w:val="00A42E49"/>
    <w:rsid w:val="00A436C2"/>
    <w:rsid w:val="00A44035"/>
    <w:rsid w:val="00A44142"/>
    <w:rsid w:val="00A44726"/>
    <w:rsid w:val="00A45E89"/>
    <w:rsid w:val="00A4612E"/>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947"/>
    <w:rsid w:val="00A67C6B"/>
    <w:rsid w:val="00A7082A"/>
    <w:rsid w:val="00A70F9E"/>
    <w:rsid w:val="00A712CA"/>
    <w:rsid w:val="00A71B2D"/>
    <w:rsid w:val="00A71E74"/>
    <w:rsid w:val="00A74F1B"/>
    <w:rsid w:val="00A7590E"/>
    <w:rsid w:val="00A75957"/>
    <w:rsid w:val="00A75C41"/>
    <w:rsid w:val="00A75E43"/>
    <w:rsid w:val="00A76DB9"/>
    <w:rsid w:val="00A77770"/>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D43"/>
    <w:rsid w:val="00A86FDB"/>
    <w:rsid w:val="00A87B56"/>
    <w:rsid w:val="00A908DC"/>
    <w:rsid w:val="00A90D97"/>
    <w:rsid w:val="00A914FE"/>
    <w:rsid w:val="00A91557"/>
    <w:rsid w:val="00A91AC9"/>
    <w:rsid w:val="00A9282E"/>
    <w:rsid w:val="00A92F2D"/>
    <w:rsid w:val="00A936C6"/>
    <w:rsid w:val="00A93843"/>
    <w:rsid w:val="00A94930"/>
    <w:rsid w:val="00A949A6"/>
    <w:rsid w:val="00A95278"/>
    <w:rsid w:val="00A95D8B"/>
    <w:rsid w:val="00A95F8A"/>
    <w:rsid w:val="00A96357"/>
    <w:rsid w:val="00A96799"/>
    <w:rsid w:val="00AA0004"/>
    <w:rsid w:val="00AA0D66"/>
    <w:rsid w:val="00AA0DA8"/>
    <w:rsid w:val="00AA1871"/>
    <w:rsid w:val="00AA1E36"/>
    <w:rsid w:val="00AA24F2"/>
    <w:rsid w:val="00AA3EFE"/>
    <w:rsid w:val="00AA40B8"/>
    <w:rsid w:val="00AA496B"/>
    <w:rsid w:val="00AA4DBA"/>
    <w:rsid w:val="00AA4F05"/>
    <w:rsid w:val="00AA52AE"/>
    <w:rsid w:val="00AA54B6"/>
    <w:rsid w:val="00AA5B13"/>
    <w:rsid w:val="00AA6E97"/>
    <w:rsid w:val="00AB04F7"/>
    <w:rsid w:val="00AB07EE"/>
    <w:rsid w:val="00AB190E"/>
    <w:rsid w:val="00AB2992"/>
    <w:rsid w:val="00AB2B03"/>
    <w:rsid w:val="00AB369D"/>
    <w:rsid w:val="00AB3C27"/>
    <w:rsid w:val="00AB46C7"/>
    <w:rsid w:val="00AB4C44"/>
    <w:rsid w:val="00AB4C74"/>
    <w:rsid w:val="00AB5937"/>
    <w:rsid w:val="00AB5E4A"/>
    <w:rsid w:val="00AB6DF2"/>
    <w:rsid w:val="00AB73FF"/>
    <w:rsid w:val="00AC04D8"/>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7364"/>
    <w:rsid w:val="00AC7592"/>
    <w:rsid w:val="00AC7AEC"/>
    <w:rsid w:val="00AD00A7"/>
    <w:rsid w:val="00AD02BB"/>
    <w:rsid w:val="00AD0715"/>
    <w:rsid w:val="00AD0CB4"/>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7082"/>
    <w:rsid w:val="00B17C53"/>
    <w:rsid w:val="00B20174"/>
    <w:rsid w:val="00B20843"/>
    <w:rsid w:val="00B20DDD"/>
    <w:rsid w:val="00B218D9"/>
    <w:rsid w:val="00B23530"/>
    <w:rsid w:val="00B23F02"/>
    <w:rsid w:val="00B24D14"/>
    <w:rsid w:val="00B25AB0"/>
    <w:rsid w:val="00B260ED"/>
    <w:rsid w:val="00B26186"/>
    <w:rsid w:val="00B26AA1"/>
    <w:rsid w:val="00B26B5C"/>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4B3F"/>
    <w:rsid w:val="00B64DD4"/>
    <w:rsid w:val="00B650BA"/>
    <w:rsid w:val="00B65417"/>
    <w:rsid w:val="00B6593F"/>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5C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50AC"/>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64A"/>
    <w:rsid w:val="00BC46EE"/>
    <w:rsid w:val="00BC4B6A"/>
    <w:rsid w:val="00BC4B6F"/>
    <w:rsid w:val="00BC5006"/>
    <w:rsid w:val="00BC56B4"/>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AB"/>
    <w:rsid w:val="00C1727A"/>
    <w:rsid w:val="00C20428"/>
    <w:rsid w:val="00C20AA5"/>
    <w:rsid w:val="00C21627"/>
    <w:rsid w:val="00C21980"/>
    <w:rsid w:val="00C22348"/>
    <w:rsid w:val="00C22AE7"/>
    <w:rsid w:val="00C232F0"/>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CE2"/>
    <w:rsid w:val="00C8421E"/>
    <w:rsid w:val="00C84269"/>
    <w:rsid w:val="00C84ADB"/>
    <w:rsid w:val="00C85DCA"/>
    <w:rsid w:val="00C86AE3"/>
    <w:rsid w:val="00C86B24"/>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5E4"/>
    <w:rsid w:val="00CA4A28"/>
    <w:rsid w:val="00CA4D0F"/>
    <w:rsid w:val="00CA4F1E"/>
    <w:rsid w:val="00CA5AB1"/>
    <w:rsid w:val="00CA5DE6"/>
    <w:rsid w:val="00CA6BFB"/>
    <w:rsid w:val="00CA71E5"/>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8BD"/>
    <w:rsid w:val="00CE7308"/>
    <w:rsid w:val="00CF0008"/>
    <w:rsid w:val="00CF01DF"/>
    <w:rsid w:val="00CF0330"/>
    <w:rsid w:val="00CF09CA"/>
    <w:rsid w:val="00CF1119"/>
    <w:rsid w:val="00CF1507"/>
    <w:rsid w:val="00CF1928"/>
    <w:rsid w:val="00CF1BCD"/>
    <w:rsid w:val="00CF1FB9"/>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5F"/>
    <w:rsid w:val="00D47BD5"/>
    <w:rsid w:val="00D47C34"/>
    <w:rsid w:val="00D50048"/>
    <w:rsid w:val="00D5031A"/>
    <w:rsid w:val="00D50ED2"/>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DD9"/>
    <w:rsid w:val="00DB040A"/>
    <w:rsid w:val="00DB0AA0"/>
    <w:rsid w:val="00DB0E48"/>
    <w:rsid w:val="00DB18D4"/>
    <w:rsid w:val="00DB2213"/>
    <w:rsid w:val="00DB2697"/>
    <w:rsid w:val="00DB2773"/>
    <w:rsid w:val="00DB342A"/>
    <w:rsid w:val="00DB393B"/>
    <w:rsid w:val="00DB398E"/>
    <w:rsid w:val="00DB39E4"/>
    <w:rsid w:val="00DB3A5C"/>
    <w:rsid w:val="00DB3B59"/>
    <w:rsid w:val="00DB440A"/>
    <w:rsid w:val="00DB4827"/>
    <w:rsid w:val="00DB4A17"/>
    <w:rsid w:val="00DB4A88"/>
    <w:rsid w:val="00DB4ECF"/>
    <w:rsid w:val="00DB557A"/>
    <w:rsid w:val="00DB5F0E"/>
    <w:rsid w:val="00DB6FD0"/>
    <w:rsid w:val="00DB73DD"/>
    <w:rsid w:val="00DB7960"/>
    <w:rsid w:val="00DB7E51"/>
    <w:rsid w:val="00DB7FD0"/>
    <w:rsid w:val="00DC07DA"/>
    <w:rsid w:val="00DC0B56"/>
    <w:rsid w:val="00DC114C"/>
    <w:rsid w:val="00DC170E"/>
    <w:rsid w:val="00DC2250"/>
    <w:rsid w:val="00DC260D"/>
    <w:rsid w:val="00DC261C"/>
    <w:rsid w:val="00DC2D4B"/>
    <w:rsid w:val="00DC311E"/>
    <w:rsid w:val="00DC3BAE"/>
    <w:rsid w:val="00DC4E47"/>
    <w:rsid w:val="00DC506A"/>
    <w:rsid w:val="00DC5216"/>
    <w:rsid w:val="00DC538A"/>
    <w:rsid w:val="00DC5FE9"/>
    <w:rsid w:val="00DC6C57"/>
    <w:rsid w:val="00DC6FE7"/>
    <w:rsid w:val="00DC721D"/>
    <w:rsid w:val="00DC7607"/>
    <w:rsid w:val="00DC7823"/>
    <w:rsid w:val="00DC7F40"/>
    <w:rsid w:val="00DD0211"/>
    <w:rsid w:val="00DD096D"/>
    <w:rsid w:val="00DD0C4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628C"/>
    <w:rsid w:val="00DF6795"/>
    <w:rsid w:val="00DF7BCA"/>
    <w:rsid w:val="00E00954"/>
    <w:rsid w:val="00E015E3"/>
    <w:rsid w:val="00E01933"/>
    <w:rsid w:val="00E02698"/>
    <w:rsid w:val="00E04387"/>
    <w:rsid w:val="00E04618"/>
    <w:rsid w:val="00E04DF6"/>
    <w:rsid w:val="00E0545D"/>
    <w:rsid w:val="00E054E9"/>
    <w:rsid w:val="00E0601A"/>
    <w:rsid w:val="00E06CEF"/>
    <w:rsid w:val="00E06E2C"/>
    <w:rsid w:val="00E071A6"/>
    <w:rsid w:val="00E074FA"/>
    <w:rsid w:val="00E07A1E"/>
    <w:rsid w:val="00E07B72"/>
    <w:rsid w:val="00E07E21"/>
    <w:rsid w:val="00E101C1"/>
    <w:rsid w:val="00E10B4A"/>
    <w:rsid w:val="00E10C2A"/>
    <w:rsid w:val="00E11691"/>
    <w:rsid w:val="00E11A18"/>
    <w:rsid w:val="00E12037"/>
    <w:rsid w:val="00E1204D"/>
    <w:rsid w:val="00E120BD"/>
    <w:rsid w:val="00E121F2"/>
    <w:rsid w:val="00E13BEC"/>
    <w:rsid w:val="00E15502"/>
    <w:rsid w:val="00E15540"/>
    <w:rsid w:val="00E1568B"/>
    <w:rsid w:val="00E15F44"/>
    <w:rsid w:val="00E15FB1"/>
    <w:rsid w:val="00E164D0"/>
    <w:rsid w:val="00E16BC3"/>
    <w:rsid w:val="00E16E6D"/>
    <w:rsid w:val="00E171BD"/>
    <w:rsid w:val="00E17227"/>
    <w:rsid w:val="00E175C4"/>
    <w:rsid w:val="00E17E31"/>
    <w:rsid w:val="00E201C7"/>
    <w:rsid w:val="00E203E1"/>
    <w:rsid w:val="00E2065A"/>
    <w:rsid w:val="00E20EF2"/>
    <w:rsid w:val="00E210EF"/>
    <w:rsid w:val="00E21212"/>
    <w:rsid w:val="00E229FA"/>
    <w:rsid w:val="00E235E9"/>
    <w:rsid w:val="00E23673"/>
    <w:rsid w:val="00E23A3B"/>
    <w:rsid w:val="00E24DEC"/>
    <w:rsid w:val="00E2525C"/>
    <w:rsid w:val="00E256AB"/>
    <w:rsid w:val="00E25A5D"/>
    <w:rsid w:val="00E25CBE"/>
    <w:rsid w:val="00E2647E"/>
    <w:rsid w:val="00E26B8D"/>
    <w:rsid w:val="00E272AA"/>
    <w:rsid w:val="00E275A7"/>
    <w:rsid w:val="00E27FBC"/>
    <w:rsid w:val="00E300DF"/>
    <w:rsid w:val="00E3061D"/>
    <w:rsid w:val="00E30A8E"/>
    <w:rsid w:val="00E30D0A"/>
    <w:rsid w:val="00E3170E"/>
    <w:rsid w:val="00E31B0C"/>
    <w:rsid w:val="00E31C07"/>
    <w:rsid w:val="00E320A7"/>
    <w:rsid w:val="00E32F77"/>
    <w:rsid w:val="00E33EB0"/>
    <w:rsid w:val="00E3475F"/>
    <w:rsid w:val="00E3575B"/>
    <w:rsid w:val="00E363E8"/>
    <w:rsid w:val="00E36734"/>
    <w:rsid w:val="00E369F0"/>
    <w:rsid w:val="00E37078"/>
    <w:rsid w:val="00E3719F"/>
    <w:rsid w:val="00E3725B"/>
    <w:rsid w:val="00E3767D"/>
    <w:rsid w:val="00E37C58"/>
    <w:rsid w:val="00E4081C"/>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50339"/>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6E1"/>
    <w:rsid w:val="00E6712E"/>
    <w:rsid w:val="00E67439"/>
    <w:rsid w:val="00E701A3"/>
    <w:rsid w:val="00E70E54"/>
    <w:rsid w:val="00E71E20"/>
    <w:rsid w:val="00E72022"/>
    <w:rsid w:val="00E72399"/>
    <w:rsid w:val="00E72528"/>
    <w:rsid w:val="00E72605"/>
    <w:rsid w:val="00E727A9"/>
    <w:rsid w:val="00E729E7"/>
    <w:rsid w:val="00E73248"/>
    <w:rsid w:val="00E73DCA"/>
    <w:rsid w:val="00E741D9"/>
    <w:rsid w:val="00E7436B"/>
    <w:rsid w:val="00E75018"/>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903B3"/>
    <w:rsid w:val="00E910C1"/>
    <w:rsid w:val="00E9187B"/>
    <w:rsid w:val="00E91CBE"/>
    <w:rsid w:val="00E9217C"/>
    <w:rsid w:val="00E92542"/>
    <w:rsid w:val="00E92D12"/>
    <w:rsid w:val="00E9347C"/>
    <w:rsid w:val="00E938EE"/>
    <w:rsid w:val="00E943E9"/>
    <w:rsid w:val="00E94AE8"/>
    <w:rsid w:val="00E94B18"/>
    <w:rsid w:val="00E9501E"/>
    <w:rsid w:val="00E95346"/>
    <w:rsid w:val="00E96FDE"/>
    <w:rsid w:val="00E970D4"/>
    <w:rsid w:val="00E97321"/>
    <w:rsid w:val="00E97FDD"/>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90F"/>
    <w:rsid w:val="00F01A3A"/>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138D"/>
    <w:rsid w:val="00F113B2"/>
    <w:rsid w:val="00F11E93"/>
    <w:rsid w:val="00F11F72"/>
    <w:rsid w:val="00F1203E"/>
    <w:rsid w:val="00F12D4F"/>
    <w:rsid w:val="00F13480"/>
    <w:rsid w:val="00F13E25"/>
    <w:rsid w:val="00F14C58"/>
    <w:rsid w:val="00F14EAF"/>
    <w:rsid w:val="00F14F57"/>
    <w:rsid w:val="00F1506E"/>
    <w:rsid w:val="00F15444"/>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CFB"/>
    <w:rsid w:val="00F45DB1"/>
    <w:rsid w:val="00F4626A"/>
    <w:rsid w:val="00F466F1"/>
    <w:rsid w:val="00F46E2E"/>
    <w:rsid w:val="00F4722D"/>
    <w:rsid w:val="00F474CF"/>
    <w:rsid w:val="00F477E4"/>
    <w:rsid w:val="00F47826"/>
    <w:rsid w:val="00F47BD4"/>
    <w:rsid w:val="00F50B17"/>
    <w:rsid w:val="00F51267"/>
    <w:rsid w:val="00F514D2"/>
    <w:rsid w:val="00F517B4"/>
    <w:rsid w:val="00F526CF"/>
    <w:rsid w:val="00F53242"/>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60493"/>
    <w:rsid w:val="00F60E2F"/>
    <w:rsid w:val="00F6283B"/>
    <w:rsid w:val="00F62DD9"/>
    <w:rsid w:val="00F63197"/>
    <w:rsid w:val="00F632AD"/>
    <w:rsid w:val="00F639BD"/>
    <w:rsid w:val="00F63D53"/>
    <w:rsid w:val="00F641C0"/>
    <w:rsid w:val="00F64296"/>
    <w:rsid w:val="00F642A0"/>
    <w:rsid w:val="00F644AE"/>
    <w:rsid w:val="00F649D6"/>
    <w:rsid w:val="00F64E71"/>
    <w:rsid w:val="00F66585"/>
    <w:rsid w:val="00F66846"/>
    <w:rsid w:val="00F66890"/>
    <w:rsid w:val="00F66E8D"/>
    <w:rsid w:val="00F6751B"/>
    <w:rsid w:val="00F70172"/>
    <w:rsid w:val="00F702FD"/>
    <w:rsid w:val="00F703AE"/>
    <w:rsid w:val="00F70470"/>
    <w:rsid w:val="00F704F1"/>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33AB"/>
    <w:rsid w:val="00F835E8"/>
    <w:rsid w:val="00F84926"/>
    <w:rsid w:val="00F84F26"/>
    <w:rsid w:val="00F85C38"/>
    <w:rsid w:val="00F86140"/>
    <w:rsid w:val="00F8687B"/>
    <w:rsid w:val="00F87492"/>
    <w:rsid w:val="00F87988"/>
    <w:rsid w:val="00F87EAF"/>
    <w:rsid w:val="00F90570"/>
    <w:rsid w:val="00F91666"/>
    <w:rsid w:val="00F91A03"/>
    <w:rsid w:val="00F91D33"/>
    <w:rsid w:val="00F91F21"/>
    <w:rsid w:val="00F92404"/>
    <w:rsid w:val="00F9261E"/>
    <w:rsid w:val="00F926E9"/>
    <w:rsid w:val="00F92EDD"/>
    <w:rsid w:val="00F93E3B"/>
    <w:rsid w:val="00F93EF9"/>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26BF"/>
    <w:rsid w:val="00FC27DB"/>
    <w:rsid w:val="00FC2D0E"/>
    <w:rsid w:val="00FC30D1"/>
    <w:rsid w:val="00FC401B"/>
    <w:rsid w:val="00FC4450"/>
    <w:rsid w:val="00FC4680"/>
    <w:rsid w:val="00FC5EED"/>
    <w:rsid w:val="00FC679C"/>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54"/>
    <w:rsid w:val="00FE1C8C"/>
    <w:rsid w:val="00FE1D25"/>
    <w:rsid w:val="00FE1F12"/>
    <w:rsid w:val="00FE2493"/>
    <w:rsid w:val="00FE2AFC"/>
    <w:rsid w:val="00FE2C47"/>
    <w:rsid w:val="00FE2CBC"/>
    <w:rsid w:val="00FE2F27"/>
    <w:rsid w:val="00FE3129"/>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6D636"/>
  <w15:docId w15:val="{89335B2C-21D3-4ED8-B269-65B67FB9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footer" w:qFormat="1"/>
    <w:lsdException w:name="index heading" w:semiHidden="1" w:unhideWhenUsed="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DE0AC1-3792-463D-9195-ABDE90719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5557</Words>
  <Characters>3167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Yassin Awad</cp:lastModifiedBy>
  <cp:revision>6</cp:revision>
  <cp:lastPrinted>2007-08-28T14:45:00Z</cp:lastPrinted>
  <dcterms:created xsi:type="dcterms:W3CDTF">2020-02-26T04:12:00Z</dcterms:created>
  <dcterms:modified xsi:type="dcterms:W3CDTF">2020-02-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